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C931B9" w14:textId="77777777" w:rsidR="00A637E6" w:rsidRPr="00DA0935" w:rsidRDefault="00A637E6" w:rsidP="00E34732">
      <w:pPr>
        <w:pStyle w:val="Nzev"/>
        <w:ind w:left="8500" w:firstLine="8"/>
        <w:jc w:val="left"/>
        <w:rPr>
          <w:rFonts w:ascii="Georgia" w:hAnsi="Georgia"/>
          <w:b w:val="0"/>
          <w:bCs w:val="0"/>
          <w:sz w:val="19"/>
          <w:szCs w:val="19"/>
        </w:rPr>
      </w:pPr>
    </w:p>
    <w:p w14:paraId="4BE13603" w14:textId="77777777" w:rsidR="009E05E5" w:rsidRPr="00DA0935" w:rsidRDefault="009E05E5" w:rsidP="009E05E5">
      <w:pPr>
        <w:spacing w:after="0" w:line="240" w:lineRule="auto"/>
        <w:jc w:val="right"/>
        <w:rPr>
          <w:rFonts w:ascii="Georgia" w:eastAsia="Times New Roman" w:hAnsi="Georgia"/>
          <w:b/>
          <w:bCs/>
          <w:sz w:val="19"/>
          <w:szCs w:val="19"/>
        </w:rPr>
      </w:pPr>
    </w:p>
    <w:p w14:paraId="28C840DF" w14:textId="46D1B8AE" w:rsidR="00F13659" w:rsidRPr="00DA0935" w:rsidRDefault="00B548BF" w:rsidP="00F12F1E">
      <w:pPr>
        <w:spacing w:after="0"/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 w:rsidRPr="001A05D7">
        <w:rPr>
          <w:rFonts w:asciiTheme="minorHAnsi" w:hAnsiTheme="minorHAnsi"/>
          <w:b/>
          <w:snapToGrid w:val="0"/>
          <w:sz w:val="28"/>
        </w:rPr>
        <w:t>INTERIM</w:t>
      </w:r>
      <w:r>
        <w:rPr>
          <w:rFonts w:asciiTheme="minorHAnsi" w:hAnsiTheme="minorHAnsi"/>
          <w:b/>
          <w:snapToGrid w:val="0"/>
          <w:sz w:val="28"/>
        </w:rPr>
        <w:t xml:space="preserve"> </w:t>
      </w:r>
      <w:r w:rsidR="00F13659" w:rsidRPr="00DA0935">
        <w:rPr>
          <w:rFonts w:asciiTheme="minorHAnsi" w:hAnsiTheme="minorHAnsi"/>
          <w:b/>
          <w:snapToGrid w:val="0"/>
          <w:sz w:val="28"/>
        </w:rPr>
        <w:t xml:space="preserve">ACTIVITY REPORT </w:t>
      </w:r>
    </w:p>
    <w:p w14:paraId="256D7485" w14:textId="77777777" w:rsidR="00F13659" w:rsidRPr="00DA0935" w:rsidRDefault="00F13659" w:rsidP="00F12F1E">
      <w:pPr>
        <w:spacing w:after="0"/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 w:rsidRPr="00DA0935">
        <w:rPr>
          <w:rFonts w:asciiTheme="minorHAnsi" w:hAnsiTheme="minorHAnsi"/>
          <w:snapToGrid w:val="0"/>
          <w:sz w:val="28"/>
        </w:rPr>
        <w:t>In the doctoral degree programme</w:t>
      </w:r>
    </w:p>
    <w:p w14:paraId="731BCD0F" w14:textId="6A34F74C" w:rsidR="00F13659" w:rsidRPr="00DA0935" w:rsidRDefault="00F73C5E" w:rsidP="00F12F1E">
      <w:pPr>
        <w:spacing w:after="0"/>
        <w:jc w:val="center"/>
        <w:rPr>
          <w:rFonts w:asciiTheme="minorHAnsi" w:hAnsiTheme="minorHAnsi" w:cstheme="minorHAnsi"/>
          <w:sz w:val="28"/>
          <w:szCs w:val="28"/>
        </w:rPr>
      </w:pPr>
      <w:sdt>
        <w:sdtPr>
          <w:rPr>
            <w:rFonts w:asciiTheme="minorHAnsi" w:hAnsiTheme="minorHAnsi" w:cstheme="minorHAnsi"/>
            <w:sz w:val="28"/>
            <w:szCs w:val="28"/>
          </w:rPr>
          <w:id w:val="-2112427552"/>
          <w:placeholder>
            <w:docPart w:val="855148DE22B048AB9F6550F7077ECCEA"/>
          </w:placeholder>
          <w:comboBox>
            <w:listItem w:displayText="Choose item" w:value="Choose item"/>
            <w:listItem w:displayText="Music theory and education" w:value="Hudební teorie a pedagogika"/>
            <w:listItem w:displayText="Special education " w:value="Speciální pedagogika "/>
            <w:listItem w:displayText="Education" w:value="Education"/>
          </w:comboBox>
        </w:sdtPr>
        <w:sdtEndPr/>
        <w:sdtContent>
          <w:r w:rsidR="00C96C0D">
            <w:rPr>
              <w:rFonts w:asciiTheme="minorHAnsi" w:hAnsiTheme="minorHAnsi" w:cstheme="minorHAnsi"/>
              <w:sz w:val="28"/>
              <w:szCs w:val="28"/>
            </w:rPr>
            <w:t>Choose item</w:t>
          </w:r>
        </w:sdtContent>
      </w:sdt>
    </w:p>
    <w:p w14:paraId="0C96A1E0" w14:textId="7DC26F2A" w:rsidR="00F13659" w:rsidRPr="00DA0935" w:rsidRDefault="00F13659" w:rsidP="00F12F1E">
      <w:pPr>
        <w:spacing w:after="0"/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 w:rsidRPr="00DA0935">
        <w:rPr>
          <w:rFonts w:asciiTheme="minorHAnsi" w:hAnsiTheme="minorHAnsi"/>
          <w:snapToGrid w:val="0"/>
          <w:sz w:val="28"/>
        </w:rPr>
        <w:t xml:space="preserve">For the academic year </w:t>
      </w:r>
      <w:sdt>
        <w:sdtPr>
          <w:rPr>
            <w:rFonts w:asciiTheme="minorHAnsi" w:hAnsiTheme="minorHAnsi" w:cstheme="minorHAnsi"/>
            <w:sz w:val="28"/>
            <w:szCs w:val="28"/>
          </w:rPr>
          <w:id w:val="-1699609418"/>
          <w:placeholder>
            <w:docPart w:val="0B0DC01A47FA49199F24E1A65C33D3D6"/>
          </w:placeholder>
          <w:comboBox>
            <w:listItem w:value="Zvolte položku.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 w:rsidR="00C96C0D">
            <w:rPr>
              <w:rFonts w:asciiTheme="minorHAnsi" w:hAnsiTheme="minorHAnsi" w:cstheme="minorHAnsi"/>
              <w:sz w:val="28"/>
              <w:szCs w:val="28"/>
            </w:rPr>
            <w:t>2025/2026</w:t>
          </w:r>
        </w:sdtContent>
      </w:sdt>
    </w:p>
    <w:p w14:paraId="09CCD7BC" w14:textId="77777777" w:rsidR="00F13659" w:rsidRPr="00DA0935" w:rsidRDefault="00F13659" w:rsidP="00F12F1E">
      <w:pPr>
        <w:spacing w:after="0"/>
        <w:rPr>
          <w:rFonts w:asciiTheme="minorHAnsi" w:hAnsiTheme="minorHAnsi" w:cstheme="minorHAnsi"/>
        </w:rPr>
      </w:pPr>
    </w:p>
    <w:p w14:paraId="6A43407F" w14:textId="77777777" w:rsidR="00245E71" w:rsidRDefault="00245E71" w:rsidP="00F12F1E">
      <w:pPr>
        <w:spacing w:after="0"/>
        <w:jc w:val="both"/>
        <w:rPr>
          <w:rFonts w:asciiTheme="minorHAnsi" w:hAnsiTheme="minorHAnsi"/>
        </w:rPr>
      </w:pPr>
    </w:p>
    <w:p w14:paraId="733F0B61" w14:textId="77777777" w:rsidR="00245E71" w:rsidRDefault="00245E71" w:rsidP="00F12F1E">
      <w:pPr>
        <w:spacing w:after="0"/>
        <w:jc w:val="both"/>
        <w:rPr>
          <w:rFonts w:asciiTheme="minorHAnsi" w:hAnsiTheme="minorHAnsi"/>
        </w:rPr>
      </w:pPr>
    </w:p>
    <w:p w14:paraId="127CF41B" w14:textId="138E689C" w:rsidR="00F13659" w:rsidRPr="00E46826" w:rsidRDefault="00F13659" w:rsidP="00F12F1E">
      <w:pPr>
        <w:spacing w:after="0"/>
        <w:jc w:val="both"/>
        <w:rPr>
          <w:rFonts w:asciiTheme="minorHAnsi" w:hAnsiTheme="minorHAnsi" w:cstheme="minorHAnsi"/>
          <w:lang w:val="cs-CZ"/>
        </w:rPr>
      </w:pPr>
      <w:r w:rsidRPr="00E46826">
        <w:rPr>
          <w:rFonts w:asciiTheme="minorHAnsi" w:hAnsiTheme="minorHAnsi" w:cstheme="minorHAnsi"/>
          <w:lang w:val="cs-CZ"/>
        </w:rPr>
        <w:t>Student:</w:t>
      </w:r>
    </w:p>
    <w:p w14:paraId="307C28C1" w14:textId="77777777" w:rsidR="00E46826" w:rsidRPr="00E46826" w:rsidRDefault="00E46826" w:rsidP="00E46826">
      <w:pPr>
        <w:spacing w:after="0"/>
        <w:jc w:val="both"/>
        <w:rPr>
          <w:rFonts w:asciiTheme="minorHAnsi" w:hAnsiTheme="minorHAnsi" w:cstheme="minorHAnsi"/>
        </w:rPr>
      </w:pPr>
      <w:r w:rsidRPr="00E46826">
        <w:rPr>
          <w:rFonts w:asciiTheme="minorHAnsi" w:hAnsiTheme="minorHAnsi"/>
        </w:rPr>
        <w:t>Supervisor:</w:t>
      </w:r>
    </w:p>
    <w:p w14:paraId="26344676" w14:textId="77777777" w:rsidR="00E46826" w:rsidRPr="00E46826" w:rsidRDefault="00E46826" w:rsidP="00E46826">
      <w:pPr>
        <w:spacing w:after="0"/>
        <w:jc w:val="both"/>
        <w:rPr>
          <w:rFonts w:asciiTheme="minorHAnsi" w:hAnsiTheme="minorHAnsi" w:cstheme="minorHAnsi"/>
        </w:rPr>
      </w:pPr>
      <w:r w:rsidRPr="00E46826">
        <w:rPr>
          <w:rFonts w:asciiTheme="minorHAnsi" w:hAnsiTheme="minorHAnsi"/>
        </w:rPr>
        <w:t>Consultant (if assigned):</w:t>
      </w:r>
    </w:p>
    <w:p w14:paraId="594FEAE8" w14:textId="432D4EFB" w:rsidR="00E46826" w:rsidRDefault="00E46826" w:rsidP="00E46826">
      <w:pPr>
        <w:spacing w:after="0"/>
        <w:jc w:val="both"/>
        <w:rPr>
          <w:rFonts w:asciiTheme="minorHAnsi" w:hAnsiTheme="minorHAnsi"/>
        </w:rPr>
      </w:pPr>
      <w:r w:rsidRPr="00E46826">
        <w:rPr>
          <w:rFonts w:asciiTheme="minorHAnsi" w:hAnsiTheme="minorHAnsi"/>
        </w:rPr>
        <w:t>Topic of dissertation:</w:t>
      </w:r>
    </w:p>
    <w:p w14:paraId="3C3BC348" w14:textId="6FD359C0" w:rsidR="00E46826" w:rsidRDefault="00E46826" w:rsidP="00E46826">
      <w:pPr>
        <w:spacing w:after="0"/>
        <w:jc w:val="both"/>
        <w:rPr>
          <w:rFonts w:asciiTheme="minorHAnsi" w:hAnsiTheme="minorHAnsi"/>
        </w:rPr>
      </w:pPr>
    </w:p>
    <w:p w14:paraId="762FCB2E" w14:textId="77777777" w:rsidR="00E46826" w:rsidRPr="00DA0935" w:rsidRDefault="00E46826" w:rsidP="00E46826">
      <w:pPr>
        <w:spacing w:after="0"/>
        <w:jc w:val="both"/>
        <w:rPr>
          <w:rFonts w:asciiTheme="minorHAnsi" w:hAnsiTheme="minorHAnsi" w:cstheme="minorHAnsi"/>
        </w:rPr>
      </w:pPr>
      <w:r w:rsidRPr="00DA0935">
        <w:rPr>
          <w:rFonts w:asciiTheme="minorHAnsi" w:hAnsiTheme="minorHAnsi"/>
        </w:rPr>
        <w:t xml:space="preserve">Form of study: </w:t>
      </w:r>
      <w:sdt>
        <w:sdtPr>
          <w:rPr>
            <w:rFonts w:asciiTheme="minorHAnsi" w:hAnsiTheme="minorHAnsi" w:cstheme="minorHAnsi"/>
          </w:rPr>
          <w:id w:val="-1271081835"/>
          <w:placeholder>
            <w:docPart w:val="FD97582BA13D4BECAEFBED22D400E3DC"/>
          </w:placeholder>
          <w:showingPlcHdr/>
          <w:comboBox>
            <w:listItem w:value="Zvolte položku."/>
            <w:listItem w:displayText="Full-time" w:value="prezenční"/>
            <w:listItem w:displayText="Part-time" w:value="kombinovaná"/>
          </w:comboBox>
        </w:sdtPr>
        <w:sdtEndPr/>
        <w:sdtContent>
          <w:r w:rsidRPr="00DA0935">
            <w:rPr>
              <w:rStyle w:val="Zstupntext"/>
              <w:rFonts w:asciiTheme="minorHAnsi" w:hAnsiTheme="minorHAnsi"/>
              <w:color w:val="auto"/>
            </w:rPr>
            <w:t>Choose item.</w:t>
          </w:r>
        </w:sdtContent>
      </w:sdt>
    </w:p>
    <w:p w14:paraId="1A2708E6" w14:textId="77777777" w:rsidR="00E46826" w:rsidRPr="00E46826" w:rsidRDefault="00E46826" w:rsidP="00E46826">
      <w:pPr>
        <w:spacing w:after="0"/>
        <w:jc w:val="both"/>
        <w:rPr>
          <w:rFonts w:asciiTheme="minorHAnsi" w:hAnsiTheme="minorHAnsi" w:cstheme="minorHAnsi"/>
          <w:lang w:val="cs-CZ"/>
        </w:rPr>
      </w:pPr>
    </w:p>
    <w:p w14:paraId="5A27BC55" w14:textId="6FA37E54" w:rsidR="008661AE" w:rsidRDefault="008661AE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E46826" w:rsidRPr="00DA0935" w14:paraId="1EAFB08C" w14:textId="77777777" w:rsidTr="002B1173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7C44B36C" w14:textId="55FD8CF5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</w:rPr>
            </w:pPr>
            <w:r w:rsidRPr="00DA0935">
              <w:rPr>
                <w:rFonts w:asciiTheme="minorHAnsi" w:hAnsiTheme="minorHAnsi"/>
              </w:rPr>
              <w:t xml:space="preserve">DISSERTATION WORK </w:t>
            </w:r>
            <w:r w:rsidR="00875A38">
              <w:rPr>
                <w:rFonts w:asciiTheme="minorHAnsi" w:hAnsiTheme="minorHAnsi"/>
              </w:rPr>
              <w:t>ADVANCEMENT</w:t>
            </w:r>
            <w:r w:rsidRPr="00DA0935">
              <w:rPr>
                <w:rFonts w:asciiTheme="minorHAnsi" w:hAnsiTheme="minorHAnsi"/>
              </w:rPr>
              <w:t xml:space="preserve"> </w:t>
            </w:r>
          </w:p>
          <w:p w14:paraId="72A4286C" w14:textId="2C7DD3D1" w:rsidR="00E46826" w:rsidRPr="00DA0935" w:rsidRDefault="00E46826" w:rsidP="00875A38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DA0935">
              <w:rPr>
                <w:rFonts w:asciiTheme="minorHAnsi" w:hAnsiTheme="minorHAnsi"/>
                <w:i/>
              </w:rPr>
              <w:t xml:space="preserve">(describe in detail the </w:t>
            </w:r>
            <w:r w:rsidR="00875A38">
              <w:rPr>
                <w:rFonts w:asciiTheme="minorHAnsi" w:hAnsiTheme="minorHAnsi"/>
                <w:i/>
              </w:rPr>
              <w:t>advancement</w:t>
            </w:r>
            <w:r w:rsidRPr="00DA0935">
              <w:rPr>
                <w:rFonts w:asciiTheme="minorHAnsi" w:hAnsiTheme="minorHAnsi"/>
                <w:i/>
              </w:rPr>
              <w:t xml:space="preserve"> of the activities on the dissertation in the respective academic year)</w:t>
            </w:r>
          </w:p>
        </w:tc>
      </w:tr>
      <w:tr w:rsidR="00E46826" w:rsidRPr="00DA0935" w14:paraId="7691A434" w14:textId="77777777" w:rsidTr="002B1173">
        <w:trPr>
          <w:trHeight w:val="2618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14A155" w14:textId="77777777" w:rsidR="00E46826" w:rsidRPr="00DA0935" w:rsidRDefault="00E46826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137E15BE" w14:textId="77777777" w:rsidR="00E46826" w:rsidRPr="00DA0935" w:rsidRDefault="00E46826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6714E806" w14:textId="77777777" w:rsidR="00E46826" w:rsidRPr="00DA0935" w:rsidRDefault="00E46826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28160B64" w14:textId="77777777" w:rsidR="00E46826" w:rsidRPr="00DA0935" w:rsidRDefault="00E46826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70BFD3AA" w14:textId="77777777" w:rsidR="00E46826" w:rsidRPr="00DA0935" w:rsidRDefault="00E46826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0A2826E2" w14:textId="77777777" w:rsidR="00E46826" w:rsidRPr="00DA0935" w:rsidRDefault="00E46826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416864F9" w14:textId="77777777" w:rsidR="00E46826" w:rsidRPr="00DA0935" w:rsidRDefault="00E46826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5CF67920" w14:textId="77777777" w:rsidR="00E46826" w:rsidRPr="00DA0935" w:rsidRDefault="00E46826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6E326170" w14:textId="1B2BF401" w:rsidR="00E46826" w:rsidRDefault="00E46826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E46826" w:rsidRPr="00DA0935" w14:paraId="1D1A380E" w14:textId="77777777" w:rsidTr="002B1173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31657A86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DA0935">
              <w:rPr>
                <w:rFonts w:asciiTheme="minorHAnsi" w:hAnsiTheme="minorHAnsi"/>
              </w:rPr>
              <w:t>GROUP A: Compulsory courses</w:t>
            </w:r>
          </w:p>
        </w:tc>
      </w:tr>
      <w:tr w:rsidR="00E46826" w:rsidRPr="00DA0935" w14:paraId="44952F01" w14:textId="77777777" w:rsidTr="002B117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E52E9B" w14:textId="77777777" w:rsidR="00E46826" w:rsidRPr="00DA0935" w:rsidRDefault="00E46826" w:rsidP="002B1173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A0935">
              <w:rPr>
                <w:rFonts w:asciiTheme="minorHAnsi" w:hAnsiTheme="minorHAnsi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39A8A8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Plan</w:t>
            </w:r>
          </w:p>
          <w:p w14:paraId="5F07FF49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A0935">
              <w:rPr>
                <w:rFonts w:asciiTheme="minorHAnsi" w:hAnsiTheme="minorHAnsi"/>
                <w:sz w:val="18"/>
              </w:rPr>
              <w:t>(academic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D96D95" w14:textId="3BACA937" w:rsidR="00E46826" w:rsidRPr="00DA0935" w:rsidRDefault="00E46826" w:rsidP="00875A38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 xml:space="preserve">Date of </w:t>
            </w:r>
            <w:r w:rsidR="00875A38">
              <w:rPr>
                <w:rFonts w:asciiTheme="minorHAnsi" w:hAnsiTheme="minorHAnsi"/>
                <w:b/>
                <w:sz w:val="18"/>
              </w:rPr>
              <w:t>fulfil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4DD3B5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Number of earned</w:t>
            </w:r>
          </w:p>
          <w:p w14:paraId="04BF93C9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credits</w:t>
            </w:r>
          </w:p>
        </w:tc>
      </w:tr>
      <w:tr w:rsidR="00E46826" w:rsidRPr="00DA0935" w14:paraId="2D20DCAE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920EA" w14:textId="77777777" w:rsidR="00E46826" w:rsidRPr="00DA0935" w:rsidRDefault="00E46826" w:rsidP="002B1173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08BE5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B6B1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490B8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46826" w:rsidRPr="00DA0935" w14:paraId="1FBEC012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EC006" w14:textId="77777777" w:rsidR="00E46826" w:rsidRPr="00DA0935" w:rsidRDefault="00E46826" w:rsidP="002B1173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98498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0699A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FFD22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46826" w:rsidRPr="00DA0935" w14:paraId="63FEAB20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B2749" w14:textId="77777777" w:rsidR="00E46826" w:rsidRPr="00DA0935" w:rsidRDefault="00E46826" w:rsidP="002B1173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F16ED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623B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84D00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46826" w:rsidRPr="00DA0935" w14:paraId="148685A3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7D852" w14:textId="77777777" w:rsidR="00E46826" w:rsidRPr="00DA0935" w:rsidRDefault="00E46826" w:rsidP="002B1173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298A2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64655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0FA7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46826" w:rsidRPr="00DA0935" w14:paraId="7AA394C3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17D62" w14:textId="77777777" w:rsidR="00E46826" w:rsidRPr="00DA0935" w:rsidRDefault="00E46826" w:rsidP="002B1173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3D0CD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E04CA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A9BB1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46826" w:rsidRPr="00DA0935" w14:paraId="323E9490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F745" w14:textId="77777777" w:rsidR="00E46826" w:rsidRPr="00DA0935" w:rsidRDefault="00E46826" w:rsidP="002B1173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10AC7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73FC0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558DB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46826" w:rsidRPr="00DA0935" w14:paraId="6F2E7028" w14:textId="77777777" w:rsidTr="002B1173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A72772" w14:textId="77777777" w:rsidR="00E46826" w:rsidRPr="00DA0935" w:rsidRDefault="00E46826" w:rsidP="002B1173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DA0935"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A111A2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E46826" w:rsidRPr="00DA0935" w14:paraId="63207FB3" w14:textId="77777777" w:rsidTr="002B1173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391957B" w14:textId="5C6EBDD8" w:rsidR="00E46826" w:rsidRPr="00DA0935" w:rsidRDefault="00E46826" w:rsidP="00875A38">
            <w:pPr>
              <w:spacing w:after="0"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DA0935">
              <w:rPr>
                <w:rFonts w:asciiTheme="minorHAnsi" w:hAnsiTheme="minorHAnsi"/>
              </w:rPr>
              <w:t xml:space="preserve">GROUP B: </w:t>
            </w:r>
            <w:r w:rsidR="00875A38">
              <w:rPr>
                <w:rFonts w:asciiTheme="minorHAnsi" w:hAnsiTheme="minorHAnsi"/>
              </w:rPr>
              <w:t>E</w:t>
            </w:r>
            <w:r w:rsidRPr="00DA0935">
              <w:rPr>
                <w:rFonts w:asciiTheme="minorHAnsi" w:hAnsiTheme="minorHAnsi"/>
              </w:rPr>
              <w:t>lective courses</w:t>
            </w:r>
          </w:p>
        </w:tc>
      </w:tr>
      <w:tr w:rsidR="00E46826" w:rsidRPr="00DA0935" w14:paraId="09364836" w14:textId="77777777" w:rsidTr="002B117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CFE512" w14:textId="77777777" w:rsidR="00E46826" w:rsidRPr="00DA0935" w:rsidRDefault="00E46826" w:rsidP="002B1173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A0935">
              <w:rPr>
                <w:rFonts w:asciiTheme="minorHAnsi" w:hAnsiTheme="minorHAnsi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93C4B8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Plan</w:t>
            </w:r>
          </w:p>
          <w:p w14:paraId="29EEB750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sz w:val="18"/>
              </w:rPr>
              <w:t>(academic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FB4444" w14:textId="23F1C604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 xml:space="preserve">Date of </w:t>
            </w:r>
            <w:r w:rsidR="00875A38">
              <w:rPr>
                <w:rFonts w:asciiTheme="minorHAnsi" w:hAnsiTheme="minorHAnsi"/>
                <w:b/>
                <w:sz w:val="18"/>
              </w:rPr>
              <w:t>fulfil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76B420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Number of earned</w:t>
            </w:r>
          </w:p>
          <w:p w14:paraId="0BE91E26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credits</w:t>
            </w:r>
          </w:p>
        </w:tc>
      </w:tr>
      <w:tr w:rsidR="00E46826" w:rsidRPr="00DA0935" w14:paraId="21EA47CC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D0022" w14:textId="77777777" w:rsidR="00E46826" w:rsidRPr="00DA0935" w:rsidRDefault="00E46826" w:rsidP="002B1173">
            <w:pPr>
              <w:pStyle w:val="Nadpis2"/>
              <w:numPr>
                <w:ilvl w:val="0"/>
                <w:numId w:val="5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ADAE4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C1BB2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F555B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46826" w:rsidRPr="00DA0935" w14:paraId="2AC9917B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11861" w14:textId="77777777" w:rsidR="00E46826" w:rsidRPr="00DA0935" w:rsidRDefault="00E46826" w:rsidP="002B1173">
            <w:pPr>
              <w:pStyle w:val="Nadpis2"/>
              <w:numPr>
                <w:ilvl w:val="0"/>
                <w:numId w:val="5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10EB6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E5546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A53B1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46826" w:rsidRPr="00DA0935" w14:paraId="7EC4927E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EEFE8" w14:textId="77777777" w:rsidR="00E46826" w:rsidRPr="00DA0935" w:rsidRDefault="00E46826" w:rsidP="002B1173">
            <w:pPr>
              <w:pStyle w:val="Nadpis2"/>
              <w:numPr>
                <w:ilvl w:val="0"/>
                <w:numId w:val="5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6510D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03B48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F3803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46826" w:rsidRPr="00DA0935" w14:paraId="51D2EAEC" w14:textId="77777777" w:rsidTr="002B1173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B359B6" w14:textId="77777777" w:rsidR="00E46826" w:rsidRPr="00DA0935" w:rsidRDefault="00E46826" w:rsidP="002B1173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DA0935"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858883" w14:textId="77777777" w:rsidR="00E46826" w:rsidRPr="00DA0935" w:rsidRDefault="00E46826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003C9CA4" w14:textId="3051DDA0" w:rsidR="00E46826" w:rsidRDefault="00E46826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FB016BF" w14:textId="77777777" w:rsidR="00E46826" w:rsidRDefault="00E46826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781EF5" w:rsidRPr="00DA0935" w14:paraId="6F9D20D3" w14:textId="77777777" w:rsidTr="002B1173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5CFAF9B3" w14:textId="0907B63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</w:rPr>
            </w:pPr>
            <w:r w:rsidRPr="00DA0935">
              <w:rPr>
                <w:rFonts w:asciiTheme="minorHAnsi" w:hAnsiTheme="minorHAnsi"/>
              </w:rPr>
              <w:t xml:space="preserve">GROUP S: </w:t>
            </w:r>
            <w:r w:rsidR="004F2516">
              <w:rPr>
                <w:rFonts w:asciiTheme="minorHAnsi" w:hAnsiTheme="minorHAnsi"/>
              </w:rPr>
              <w:t xml:space="preserve">Foreign </w:t>
            </w:r>
            <w:r w:rsidR="004F2516" w:rsidRPr="004F2516">
              <w:rPr>
                <w:rFonts w:asciiTheme="minorHAnsi" w:hAnsiTheme="minorHAnsi"/>
              </w:rPr>
              <w:t>scientific-research</w:t>
            </w:r>
            <w:r w:rsidR="004F2516">
              <w:rPr>
                <w:rFonts w:asciiTheme="minorHAnsi" w:hAnsiTheme="minorHAnsi"/>
              </w:rPr>
              <w:t xml:space="preserve"> internship</w:t>
            </w:r>
            <w:r w:rsidRPr="00DA0935">
              <w:rPr>
                <w:rFonts w:asciiTheme="minorHAnsi" w:hAnsiTheme="minorHAnsi"/>
              </w:rPr>
              <w:t>, teaching activity and other professional activities</w:t>
            </w:r>
          </w:p>
          <w:p w14:paraId="234A2C95" w14:textId="3158FAE2" w:rsidR="00781EF5" w:rsidRPr="00DA0935" w:rsidRDefault="00781EF5" w:rsidP="004F2516">
            <w:pPr>
              <w:spacing w:after="0"/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DA0935">
              <w:rPr>
                <w:rFonts w:asciiTheme="minorHAnsi" w:hAnsiTheme="minorHAnsi"/>
                <w:i/>
              </w:rPr>
              <w:t>(for teaching activit</w:t>
            </w:r>
            <w:r w:rsidR="004F2516">
              <w:rPr>
                <w:rFonts w:asciiTheme="minorHAnsi" w:hAnsiTheme="minorHAnsi"/>
                <w:i/>
              </w:rPr>
              <w:t>y</w:t>
            </w:r>
            <w:r w:rsidRPr="00DA0935">
              <w:rPr>
                <w:rFonts w:asciiTheme="minorHAnsi" w:hAnsiTheme="minorHAnsi"/>
                <w:i/>
              </w:rPr>
              <w:t xml:space="preserve">, specify the abbreviations and titles of courses and degree of involvement, must be linked to the student’s name in IS STAG; for other professional activities, describe in detail </w:t>
            </w:r>
            <w:r w:rsidR="004F2516">
              <w:rPr>
                <w:rFonts w:asciiTheme="minorHAnsi" w:hAnsiTheme="minorHAnsi"/>
                <w:i/>
              </w:rPr>
              <w:t>and</w:t>
            </w:r>
            <w:r w:rsidRPr="00DA0935">
              <w:rPr>
                <w:rFonts w:asciiTheme="minorHAnsi" w:hAnsiTheme="minorHAnsi"/>
                <w:i/>
              </w:rPr>
              <w:t xml:space="preserve"> attach a proof of achievement; for foreign </w:t>
            </w:r>
            <w:r w:rsidR="004F2516">
              <w:rPr>
                <w:rFonts w:asciiTheme="minorHAnsi" w:hAnsiTheme="minorHAnsi"/>
                <w:i/>
              </w:rPr>
              <w:t>internship</w:t>
            </w:r>
            <w:r w:rsidRPr="00DA0935">
              <w:rPr>
                <w:rFonts w:asciiTheme="minorHAnsi" w:hAnsiTheme="minorHAnsi"/>
                <w:i/>
              </w:rPr>
              <w:t>, specify the destination including the institution, length or period of stay (from – to), purpose of stay, financial source)</w:t>
            </w:r>
          </w:p>
        </w:tc>
      </w:tr>
      <w:tr w:rsidR="00781EF5" w:rsidRPr="00DA0935" w14:paraId="537D6948" w14:textId="77777777" w:rsidTr="002B117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01308A" w14:textId="77777777" w:rsidR="00781EF5" w:rsidRPr="00DA0935" w:rsidRDefault="00781EF5" w:rsidP="002B1173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A0935">
              <w:rPr>
                <w:rFonts w:asciiTheme="minorHAnsi" w:hAnsiTheme="minorHAnsi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B021EF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Plan</w:t>
            </w:r>
          </w:p>
          <w:p w14:paraId="721294C7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sz w:val="18"/>
              </w:rPr>
              <w:t>(academic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E29705" w14:textId="7B04A5C4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 xml:space="preserve">Date of </w:t>
            </w:r>
            <w:r w:rsidR="00875A38">
              <w:rPr>
                <w:rFonts w:asciiTheme="minorHAnsi" w:hAnsiTheme="minorHAnsi"/>
                <w:b/>
                <w:sz w:val="18"/>
              </w:rPr>
              <w:t>fulfil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C8770F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Number of earned</w:t>
            </w:r>
          </w:p>
          <w:p w14:paraId="0D8C1E91" w14:textId="654CA6A1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credits</w:t>
            </w:r>
            <w:r w:rsidRPr="00DA0935">
              <w:rPr>
                <w:rFonts w:asciiTheme="minorHAnsi" w:hAnsiTheme="minorHAnsi"/>
                <w:sz w:val="18"/>
              </w:rPr>
              <w:t>*</w:t>
            </w:r>
            <w:r w:rsidR="00F73C5E">
              <w:rPr>
                <w:rFonts w:asciiTheme="minorHAnsi" w:hAnsiTheme="minorHAnsi"/>
                <w:sz w:val="18"/>
              </w:rPr>
              <w:t>*</w:t>
            </w:r>
            <w:bookmarkStart w:id="0" w:name="_GoBack"/>
            <w:bookmarkEnd w:id="0"/>
          </w:p>
        </w:tc>
      </w:tr>
      <w:tr w:rsidR="00781EF5" w:rsidRPr="00DA0935" w14:paraId="70060FA9" w14:textId="77777777" w:rsidTr="002B1173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CC960" w14:textId="77777777" w:rsidR="00781EF5" w:rsidRPr="00DA0935" w:rsidRDefault="00781EF5" w:rsidP="002B1173">
            <w:pPr>
              <w:spacing w:after="0"/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r w:rsidRPr="00DA0935">
              <w:rPr>
                <w:rFonts w:asciiTheme="minorHAnsi" w:hAnsiTheme="minorHAnsi"/>
                <w:b/>
              </w:rPr>
              <w:t>Teaching activity</w:t>
            </w:r>
          </w:p>
        </w:tc>
      </w:tr>
      <w:tr w:rsidR="00781EF5" w:rsidRPr="00DA0935" w14:paraId="688D3A53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3B18B" w14:textId="77777777" w:rsidR="00781EF5" w:rsidRPr="00DA0935" w:rsidRDefault="00781EF5" w:rsidP="002B1173">
            <w:pPr>
              <w:pStyle w:val="Nadpis2"/>
              <w:spacing w:before="0"/>
              <w:ind w:left="771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EF1BF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CF479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B6F64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781EF5" w:rsidRPr="00DA0935" w14:paraId="7BFA7F63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36AAE" w14:textId="77777777" w:rsidR="00781EF5" w:rsidRPr="00DA0935" w:rsidRDefault="00781EF5" w:rsidP="002B1173">
            <w:pPr>
              <w:pStyle w:val="Nadpis2"/>
              <w:spacing w:before="0"/>
              <w:ind w:left="771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05799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D5FE0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3DF4D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781EF5" w:rsidRPr="00DA0935" w14:paraId="0600C475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5E0E4" w14:textId="77777777" w:rsidR="00781EF5" w:rsidRPr="00DA0935" w:rsidRDefault="00781EF5" w:rsidP="002B1173">
            <w:pPr>
              <w:pStyle w:val="Nadpis2"/>
              <w:spacing w:before="0"/>
              <w:ind w:left="771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16246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3C9EF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699A2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781EF5" w:rsidRPr="00DA0935" w14:paraId="1774824F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D5F7E" w14:textId="77777777" w:rsidR="00781EF5" w:rsidRPr="00DA0935" w:rsidRDefault="00781EF5" w:rsidP="002B1173">
            <w:pPr>
              <w:pStyle w:val="Nadpis2"/>
              <w:spacing w:before="0"/>
              <w:ind w:left="771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55E4E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FC801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896F9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781EF5" w:rsidRPr="00DA0935" w14:paraId="07ED15FC" w14:textId="77777777" w:rsidTr="002B1173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7DED9" w14:textId="77777777" w:rsidR="00781EF5" w:rsidRPr="00DA0935" w:rsidRDefault="00781EF5" w:rsidP="002B1173">
            <w:pPr>
              <w:spacing w:after="0"/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r w:rsidRPr="00DA0935">
              <w:rPr>
                <w:rFonts w:asciiTheme="minorHAnsi" w:hAnsiTheme="minorHAnsi"/>
                <w:b/>
              </w:rPr>
              <w:t>Other professional activities</w:t>
            </w:r>
          </w:p>
        </w:tc>
      </w:tr>
      <w:tr w:rsidR="00781EF5" w:rsidRPr="00DA0935" w14:paraId="7DA7A65D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10E6F" w14:textId="77777777" w:rsidR="00781EF5" w:rsidRPr="00DA0935" w:rsidRDefault="00781EF5" w:rsidP="002B1173">
            <w:pPr>
              <w:pStyle w:val="Nadpis2"/>
              <w:spacing w:before="0"/>
              <w:ind w:left="709"/>
              <w:rPr>
                <w:rFonts w:asciiTheme="minorHAnsi" w:hAnsiTheme="minorHAnsi" w:cstheme="minorHAnsi"/>
                <w:iCs/>
                <w:strike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38067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1E594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149C4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781EF5" w:rsidRPr="00DA0935" w14:paraId="7146E147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6268A" w14:textId="77777777" w:rsidR="00781EF5" w:rsidRPr="00DA0935" w:rsidRDefault="00781EF5" w:rsidP="002B1173">
            <w:pPr>
              <w:pStyle w:val="Nadpis2"/>
              <w:spacing w:before="0"/>
              <w:ind w:left="709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14424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FE1E8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A7067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781EF5" w:rsidRPr="00DA0935" w14:paraId="040DCC5A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D5409" w14:textId="77777777" w:rsidR="00781EF5" w:rsidRPr="00DA0935" w:rsidRDefault="00781EF5" w:rsidP="002B1173">
            <w:pPr>
              <w:pStyle w:val="Nadpis2"/>
              <w:spacing w:before="0"/>
              <w:ind w:left="709"/>
              <w:rPr>
                <w:rFonts w:asciiTheme="minorHAnsi" w:hAnsiTheme="minorHAnsi" w:cstheme="minorHAnsi"/>
                <w:iCs/>
                <w:strike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DAA39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81516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DD8AA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781EF5" w:rsidRPr="00DA0935" w14:paraId="4EA26AB7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53CF6" w14:textId="77777777" w:rsidR="00781EF5" w:rsidRPr="00DA0935" w:rsidRDefault="00781EF5" w:rsidP="002B1173">
            <w:pPr>
              <w:pStyle w:val="Nadpis2"/>
              <w:spacing w:before="0"/>
              <w:ind w:left="709"/>
              <w:rPr>
                <w:rFonts w:asciiTheme="minorHAnsi" w:hAnsiTheme="minorHAnsi" w:cstheme="minorHAnsi"/>
                <w:iCs/>
                <w:strike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07FE8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7DF9E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A7F4C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781EF5" w:rsidRPr="00DA0935" w14:paraId="2D02D930" w14:textId="77777777" w:rsidTr="002B1173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4BBBB" w14:textId="45768D4B" w:rsidR="00781EF5" w:rsidRPr="00DA0935" w:rsidRDefault="004F2516" w:rsidP="002B1173">
            <w:pPr>
              <w:spacing w:after="0"/>
              <w:rPr>
                <w:rFonts w:asciiTheme="minorHAnsi" w:hAnsiTheme="minorHAnsi" w:cstheme="minorHAnsi"/>
                <w:iCs/>
                <w:szCs w:val="24"/>
              </w:rPr>
            </w:pPr>
            <w:r w:rsidRPr="004F2516">
              <w:rPr>
                <w:rFonts w:asciiTheme="minorHAnsi" w:hAnsiTheme="minorHAnsi"/>
                <w:b/>
              </w:rPr>
              <w:t>Foreign scientific-research internship</w:t>
            </w:r>
          </w:p>
        </w:tc>
      </w:tr>
      <w:tr w:rsidR="00781EF5" w:rsidRPr="00DA0935" w14:paraId="38E91E4E" w14:textId="77777777" w:rsidTr="002B117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2E1A0" w14:textId="77777777" w:rsidR="00781EF5" w:rsidRPr="00DA0935" w:rsidRDefault="00781EF5" w:rsidP="002B1173">
            <w:pPr>
              <w:pStyle w:val="Nadpis2"/>
              <w:spacing w:before="0"/>
              <w:rPr>
                <w:rFonts w:asciiTheme="minorHAnsi" w:hAnsiTheme="minorHAnsi" w:cstheme="minorHAnsi"/>
                <w:i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69323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781A6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5B8A2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81EF5" w:rsidRPr="00DA0935" w14:paraId="682A4C56" w14:textId="77777777" w:rsidTr="002B1173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CA5DA8" w14:textId="77777777" w:rsidR="00781EF5" w:rsidRPr="00DA0935" w:rsidRDefault="00781EF5" w:rsidP="002B1173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DA0935"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77ACBA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2434139D" w14:textId="5B3F8A04" w:rsidR="00E46826" w:rsidRDefault="00E46826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2F9E94B2" w14:textId="77777777" w:rsidR="00E46826" w:rsidRDefault="00E46826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781EF5" w:rsidRPr="00DA0935" w14:paraId="2A3B3507" w14:textId="77777777" w:rsidTr="002B1173">
        <w:trPr>
          <w:cantSplit/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112A0FFA" w14:textId="0A0BE836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</w:rPr>
            </w:pPr>
            <w:r w:rsidRPr="00DA0935">
              <w:rPr>
                <w:rFonts w:asciiTheme="minorHAnsi" w:hAnsiTheme="minorHAnsi"/>
              </w:rPr>
              <w:t>GROUP V: Scientific, publication and creative activity</w:t>
            </w:r>
          </w:p>
          <w:p w14:paraId="15B3B533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DA0935">
              <w:rPr>
                <w:rFonts w:asciiTheme="minorHAnsi" w:hAnsiTheme="minorHAnsi"/>
                <w:i/>
              </w:rPr>
              <w:t>(the required standards for completion must be met - see the Annual Report template on the Faculty website)</w:t>
            </w:r>
          </w:p>
        </w:tc>
      </w:tr>
      <w:tr w:rsidR="00781EF5" w:rsidRPr="00DA0935" w14:paraId="5FE72ABA" w14:textId="77777777" w:rsidTr="002B1173">
        <w:trPr>
          <w:cantSplit/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6E1CAB" w14:textId="77777777" w:rsidR="00781EF5" w:rsidRPr="00DA0935" w:rsidRDefault="00781EF5" w:rsidP="002B1173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A0935">
              <w:rPr>
                <w:rFonts w:asciiTheme="minorHAnsi" w:hAnsiTheme="minorHAnsi"/>
                <w:sz w:val="18"/>
              </w:rPr>
              <w:t>Outcom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4E9EC4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Plan</w:t>
            </w:r>
          </w:p>
          <w:p w14:paraId="4E2DAC74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sz w:val="18"/>
              </w:rPr>
              <w:t>(academic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3DC385" w14:textId="55494431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 xml:space="preserve">Date of </w:t>
            </w:r>
            <w:r w:rsidR="00875A38">
              <w:rPr>
                <w:rFonts w:asciiTheme="minorHAnsi" w:hAnsiTheme="minorHAnsi"/>
                <w:b/>
                <w:sz w:val="18"/>
              </w:rPr>
              <w:t>fulfil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8295F0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Number of earned</w:t>
            </w:r>
          </w:p>
          <w:p w14:paraId="69BF031C" w14:textId="56686710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A0935">
              <w:rPr>
                <w:rFonts w:asciiTheme="minorHAnsi" w:hAnsiTheme="minorHAnsi"/>
                <w:b/>
                <w:sz w:val="18"/>
              </w:rPr>
              <w:t>credits</w:t>
            </w:r>
            <w:r w:rsidRPr="00DA0935">
              <w:rPr>
                <w:rFonts w:asciiTheme="minorHAnsi" w:hAnsiTheme="minorHAnsi"/>
                <w:sz w:val="18"/>
              </w:rPr>
              <w:t>*</w:t>
            </w:r>
            <w:r w:rsidR="00F73C5E">
              <w:rPr>
                <w:rFonts w:asciiTheme="minorHAnsi" w:hAnsiTheme="minorHAnsi"/>
                <w:sz w:val="18"/>
              </w:rPr>
              <w:t>*</w:t>
            </w:r>
          </w:p>
        </w:tc>
      </w:tr>
      <w:tr w:rsidR="00781EF5" w:rsidRPr="00DA0935" w14:paraId="143C7E26" w14:textId="77777777" w:rsidTr="002B1173">
        <w:trPr>
          <w:cantSplit/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F0E71" w14:textId="77777777" w:rsidR="00781EF5" w:rsidRPr="00DA0935" w:rsidRDefault="00781EF5" w:rsidP="002B1173">
            <w:pPr>
              <w:pStyle w:val="Nadpis2"/>
              <w:numPr>
                <w:ilvl w:val="0"/>
                <w:numId w:val="8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DBF7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8878C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4C027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81EF5" w:rsidRPr="00DA0935" w14:paraId="3B63B997" w14:textId="77777777" w:rsidTr="002B1173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03372" w14:textId="77777777" w:rsidR="00781EF5" w:rsidRPr="00DA0935" w:rsidRDefault="00781EF5" w:rsidP="002B1173">
            <w:pPr>
              <w:pStyle w:val="Nadpis2"/>
              <w:numPr>
                <w:ilvl w:val="0"/>
                <w:numId w:val="8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28CBB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DC691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759FB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81EF5" w:rsidRPr="00DA0935" w14:paraId="30AA5D78" w14:textId="77777777" w:rsidTr="002B1173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3B3AA" w14:textId="77777777" w:rsidR="00781EF5" w:rsidRPr="00DA0935" w:rsidRDefault="00781EF5" w:rsidP="002B1173">
            <w:pPr>
              <w:pStyle w:val="Nadpis2"/>
              <w:numPr>
                <w:ilvl w:val="0"/>
                <w:numId w:val="8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06A7C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1D5EA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834B1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81EF5" w:rsidRPr="00DA0935" w14:paraId="0724A83B" w14:textId="77777777" w:rsidTr="002B1173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7F1E" w14:textId="77777777" w:rsidR="00781EF5" w:rsidRPr="00DA0935" w:rsidRDefault="00781EF5" w:rsidP="002B1173">
            <w:pPr>
              <w:pStyle w:val="Nadpis2"/>
              <w:numPr>
                <w:ilvl w:val="0"/>
                <w:numId w:val="8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9500D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0FEBA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91704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81EF5" w:rsidRPr="00DA0935" w14:paraId="18FB3FF8" w14:textId="77777777" w:rsidTr="002B1173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6A69E" w14:textId="77777777" w:rsidR="00781EF5" w:rsidRPr="00DA0935" w:rsidRDefault="00781EF5" w:rsidP="002B1173">
            <w:pPr>
              <w:pStyle w:val="Nadpis2"/>
              <w:numPr>
                <w:ilvl w:val="0"/>
                <w:numId w:val="8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2C44E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1B40F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5877B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81EF5" w:rsidRPr="00DA0935" w14:paraId="7135163D" w14:textId="77777777" w:rsidTr="002B1173">
        <w:trPr>
          <w:cantSplit/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A5ACA8" w14:textId="77777777" w:rsidR="00781EF5" w:rsidRPr="00DA0935" w:rsidRDefault="00781EF5" w:rsidP="002B1173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DA0935"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DD7096" w14:textId="69735EE2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727C9EB8" w14:textId="0A54DD8D" w:rsidR="00781EF5" w:rsidRDefault="00781EF5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92"/>
        <w:gridCol w:w="1417"/>
      </w:tblGrid>
      <w:tr w:rsidR="00781EF5" w:rsidRPr="00DA0935" w14:paraId="5B1E9E3C" w14:textId="77777777" w:rsidTr="002B1173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5A5DCA16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 w:rsidRPr="00DA0935">
              <w:rPr>
                <w:rFonts w:asciiTheme="minorHAnsi" w:hAnsiTheme="minorHAnsi"/>
                <w:b/>
              </w:rPr>
              <w:t>CREDITS TOTAL</w:t>
            </w:r>
          </w:p>
        </w:tc>
      </w:tr>
      <w:tr w:rsidR="00781EF5" w:rsidRPr="00DA0935" w14:paraId="08D97CD6" w14:textId="77777777" w:rsidTr="002B1173">
        <w:trPr>
          <w:trHeight w:val="308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C24573" w14:textId="77777777" w:rsidR="00781EF5" w:rsidRPr="00DA0935" w:rsidRDefault="00781EF5" w:rsidP="002B1173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DA0935"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EF4291" w14:textId="77777777" w:rsidR="00781EF5" w:rsidRPr="00DA0935" w:rsidRDefault="00781EF5" w:rsidP="002B1173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4290FE31" w14:textId="70AAC3FD" w:rsidR="00781EF5" w:rsidRDefault="00781EF5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497E234" w14:textId="77777777" w:rsidR="00A81C0C" w:rsidRPr="00DA0935" w:rsidRDefault="00A81C0C" w:rsidP="00A81C0C">
      <w:pPr>
        <w:spacing w:after="0"/>
        <w:rPr>
          <w:rFonts w:asciiTheme="minorHAnsi" w:hAnsiTheme="minorHAnsi" w:cstheme="minorHAnsi"/>
        </w:rPr>
      </w:pPr>
      <w:r w:rsidRPr="00DA0935">
        <w:rPr>
          <w:rFonts w:asciiTheme="minorHAnsi" w:hAnsiTheme="minorHAnsi"/>
        </w:rPr>
        <w:t xml:space="preserve">Place, date:                                                                 </w:t>
      </w:r>
      <w:r w:rsidRPr="00DA0935">
        <w:rPr>
          <w:rFonts w:asciiTheme="minorHAnsi" w:hAnsiTheme="minorHAnsi"/>
        </w:rPr>
        <w:tab/>
      </w:r>
      <w:r w:rsidRPr="00DA0935">
        <w:rPr>
          <w:rFonts w:asciiTheme="minorHAnsi" w:hAnsiTheme="minorHAnsi"/>
        </w:rPr>
        <w:tab/>
      </w:r>
      <w:r w:rsidRPr="00DA0935">
        <w:rPr>
          <w:rFonts w:asciiTheme="minorHAnsi" w:hAnsiTheme="minorHAnsi"/>
        </w:rPr>
        <w:tab/>
        <w:t xml:space="preserve"> ……………………………….</w:t>
      </w:r>
    </w:p>
    <w:p w14:paraId="41CDAC39" w14:textId="1125D3EF" w:rsidR="00A81C0C" w:rsidRDefault="00A81C0C" w:rsidP="00A81C0C">
      <w:pPr>
        <w:spacing w:after="0"/>
        <w:rPr>
          <w:rFonts w:asciiTheme="minorHAnsi" w:hAnsiTheme="minorHAnsi"/>
        </w:rPr>
      </w:pPr>
      <w:r w:rsidRPr="00DA0935">
        <w:rPr>
          <w:rFonts w:asciiTheme="minorHAnsi" w:hAnsiTheme="minorHAnsi"/>
        </w:rPr>
        <w:t xml:space="preserve">                                                                                               </w:t>
      </w:r>
      <w:r w:rsidRPr="00DA0935">
        <w:rPr>
          <w:rFonts w:asciiTheme="minorHAnsi" w:hAnsiTheme="minorHAnsi"/>
        </w:rPr>
        <w:tab/>
      </w:r>
      <w:r w:rsidRPr="00DA0935">
        <w:rPr>
          <w:rFonts w:asciiTheme="minorHAnsi" w:hAnsiTheme="minorHAnsi"/>
        </w:rPr>
        <w:tab/>
        <w:t xml:space="preserve">               </w:t>
      </w:r>
      <w:r w:rsidR="00C52D04">
        <w:rPr>
          <w:rFonts w:asciiTheme="minorHAnsi" w:hAnsiTheme="minorHAnsi"/>
        </w:rPr>
        <w:t xml:space="preserve">  </w:t>
      </w:r>
      <w:r w:rsidRPr="00DA0935">
        <w:rPr>
          <w:rFonts w:asciiTheme="minorHAnsi" w:hAnsiTheme="minorHAnsi"/>
        </w:rPr>
        <w:t>Student’s signature</w:t>
      </w:r>
    </w:p>
    <w:p w14:paraId="34517D23" w14:textId="561C1DCB" w:rsidR="00A81C0C" w:rsidRPr="00DA0935" w:rsidRDefault="00A81C0C" w:rsidP="00A81C0C">
      <w:pPr>
        <w:spacing w:after="0"/>
        <w:rPr>
          <w:rFonts w:asciiTheme="minorHAnsi" w:hAnsiTheme="minorHAnsi" w:cstheme="minorHAnsi"/>
          <w:sz w:val="28"/>
          <w:szCs w:val="28"/>
        </w:rPr>
      </w:pPr>
      <w:r w:rsidRPr="00DA0935">
        <w:rPr>
          <w:rFonts w:asciiTheme="minorHAnsi" w:hAnsiTheme="minorHAnsi"/>
          <w:b/>
          <w:sz w:val="28"/>
        </w:rPr>
        <w:lastRenderedPageBreak/>
        <w:t xml:space="preserve">Supervisor's </w:t>
      </w:r>
      <w:r w:rsidR="004F2516">
        <w:rPr>
          <w:rFonts w:asciiTheme="minorHAnsi" w:hAnsiTheme="minorHAnsi"/>
          <w:b/>
          <w:sz w:val="28"/>
        </w:rPr>
        <w:t>statement on</w:t>
      </w:r>
      <w:r w:rsidRPr="00DA0935">
        <w:rPr>
          <w:rFonts w:asciiTheme="minorHAnsi" w:hAnsiTheme="minorHAnsi"/>
          <w:b/>
          <w:sz w:val="28"/>
        </w:rPr>
        <w:t xml:space="preserve"> the </w:t>
      </w:r>
      <w:r w:rsidR="004F2516">
        <w:rPr>
          <w:rFonts w:asciiTheme="minorHAnsi" w:hAnsiTheme="minorHAnsi"/>
          <w:b/>
          <w:sz w:val="28"/>
        </w:rPr>
        <w:t>fulfilment</w:t>
      </w:r>
      <w:r w:rsidRPr="00DA0935">
        <w:rPr>
          <w:rFonts w:asciiTheme="minorHAnsi" w:hAnsiTheme="minorHAnsi"/>
          <w:b/>
          <w:sz w:val="28"/>
        </w:rPr>
        <w:t xml:space="preserve"> of the individual study plan:</w:t>
      </w:r>
    </w:p>
    <w:tbl>
      <w:tblPr>
        <w:tblStyle w:val="Mkatabulky"/>
        <w:tblW w:w="0" w:type="auto"/>
        <w:tblInd w:w="113" w:type="dxa"/>
        <w:tblLook w:val="04A0" w:firstRow="1" w:lastRow="0" w:firstColumn="1" w:lastColumn="0" w:noHBand="0" w:noVBand="1"/>
      </w:tblPr>
      <w:tblGrid>
        <w:gridCol w:w="9062"/>
      </w:tblGrid>
      <w:tr w:rsidR="00A81C0C" w:rsidRPr="00DA0935" w14:paraId="0FE9CB5D" w14:textId="77777777" w:rsidTr="002B1173">
        <w:tc>
          <w:tcPr>
            <w:tcW w:w="9062" w:type="dxa"/>
            <w:shd w:val="clear" w:color="auto" w:fill="EAF1DD" w:themeFill="accent3" w:themeFillTint="33"/>
          </w:tcPr>
          <w:p w14:paraId="353A7963" w14:textId="77777777" w:rsidR="00A81C0C" w:rsidRPr="00DA0935" w:rsidRDefault="00A81C0C" w:rsidP="002B1173">
            <w:pPr>
              <w:spacing w:after="0"/>
              <w:rPr>
                <w:rFonts w:asciiTheme="minorHAnsi" w:hAnsiTheme="minorHAnsi" w:cstheme="minorHAnsi"/>
              </w:rPr>
            </w:pPr>
          </w:p>
          <w:p w14:paraId="1F4FA45B" w14:textId="77777777" w:rsidR="00A81C0C" w:rsidRPr="00DA0935" w:rsidRDefault="00A81C0C" w:rsidP="002B1173">
            <w:pPr>
              <w:spacing w:after="0"/>
              <w:rPr>
                <w:rFonts w:asciiTheme="minorHAnsi" w:hAnsiTheme="minorHAnsi" w:cstheme="minorHAnsi"/>
              </w:rPr>
            </w:pPr>
          </w:p>
          <w:p w14:paraId="4D610549" w14:textId="77777777" w:rsidR="00A81C0C" w:rsidRPr="00DA0935" w:rsidRDefault="00A81C0C" w:rsidP="002B1173">
            <w:pPr>
              <w:spacing w:after="0"/>
              <w:rPr>
                <w:rFonts w:asciiTheme="minorHAnsi" w:hAnsiTheme="minorHAnsi" w:cstheme="minorHAnsi"/>
              </w:rPr>
            </w:pPr>
          </w:p>
          <w:p w14:paraId="1E148D46" w14:textId="77777777" w:rsidR="00A81C0C" w:rsidRPr="00DA0935" w:rsidRDefault="00A81C0C" w:rsidP="002B1173">
            <w:pPr>
              <w:spacing w:after="0"/>
              <w:rPr>
                <w:rFonts w:asciiTheme="minorHAnsi" w:hAnsiTheme="minorHAnsi" w:cstheme="minorHAnsi"/>
              </w:rPr>
            </w:pPr>
          </w:p>
          <w:p w14:paraId="157C8269" w14:textId="77777777" w:rsidR="00A81C0C" w:rsidRPr="00DA0935" w:rsidRDefault="00A81C0C" w:rsidP="002B1173">
            <w:pPr>
              <w:spacing w:after="0"/>
              <w:rPr>
                <w:rFonts w:asciiTheme="minorHAnsi" w:hAnsiTheme="minorHAnsi" w:cstheme="minorHAnsi"/>
              </w:rPr>
            </w:pPr>
          </w:p>
          <w:p w14:paraId="6655BC4C" w14:textId="77777777" w:rsidR="00A81C0C" w:rsidRPr="00DA0935" w:rsidRDefault="00A81C0C" w:rsidP="002B1173">
            <w:pPr>
              <w:spacing w:after="0"/>
              <w:rPr>
                <w:rFonts w:asciiTheme="minorHAnsi" w:hAnsiTheme="minorHAnsi" w:cstheme="minorHAnsi"/>
              </w:rPr>
            </w:pPr>
          </w:p>
          <w:p w14:paraId="0225A793" w14:textId="77777777" w:rsidR="00A81C0C" w:rsidRPr="00DA0935" w:rsidRDefault="00A81C0C" w:rsidP="002B1173">
            <w:pPr>
              <w:spacing w:after="0"/>
              <w:rPr>
                <w:rFonts w:asciiTheme="minorHAnsi" w:hAnsiTheme="minorHAnsi" w:cstheme="minorHAnsi"/>
              </w:rPr>
            </w:pPr>
          </w:p>
          <w:p w14:paraId="799A5E75" w14:textId="77777777" w:rsidR="00A81C0C" w:rsidRPr="00DA0935" w:rsidRDefault="00A81C0C" w:rsidP="002B1173">
            <w:pPr>
              <w:spacing w:after="0"/>
              <w:rPr>
                <w:rFonts w:asciiTheme="minorHAnsi" w:hAnsiTheme="minorHAnsi" w:cstheme="minorHAnsi"/>
              </w:rPr>
            </w:pPr>
          </w:p>
          <w:p w14:paraId="3226A738" w14:textId="77777777" w:rsidR="00A81C0C" w:rsidRPr="00DA0935" w:rsidRDefault="00A81C0C" w:rsidP="002B1173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172B7538" w14:textId="77777777" w:rsidR="00A81C0C" w:rsidRPr="00DA0935" w:rsidRDefault="00A81C0C" w:rsidP="00A81C0C">
      <w:pPr>
        <w:spacing w:after="0"/>
        <w:rPr>
          <w:rFonts w:asciiTheme="minorHAnsi" w:hAnsiTheme="minorHAnsi" w:cstheme="minorHAnsi"/>
        </w:rPr>
      </w:pPr>
    </w:p>
    <w:p w14:paraId="14A21D4E" w14:textId="77777777" w:rsidR="001A05D7" w:rsidRDefault="001A05D7" w:rsidP="00A81C0C">
      <w:pPr>
        <w:pStyle w:val="Zpat"/>
        <w:tabs>
          <w:tab w:val="clear" w:pos="4536"/>
          <w:tab w:val="clear" w:pos="9072"/>
        </w:tabs>
        <w:rPr>
          <w:rFonts w:asciiTheme="minorHAnsi" w:hAnsiTheme="minorHAnsi"/>
        </w:rPr>
      </w:pPr>
    </w:p>
    <w:p w14:paraId="793CB54A" w14:textId="341D4ED4" w:rsidR="00A81C0C" w:rsidRPr="00CB1FB3" w:rsidRDefault="00F73C5E" w:rsidP="00A81C0C">
      <w:pPr>
        <w:pStyle w:val="Zpat"/>
        <w:tabs>
          <w:tab w:val="clear" w:pos="4536"/>
          <w:tab w:val="clear" w:pos="9072"/>
        </w:tabs>
        <w:rPr>
          <w:rFonts w:asciiTheme="minorHAnsi" w:hAnsiTheme="minorHAnsi"/>
          <w:strike/>
          <w:color w:val="FF0000"/>
        </w:rPr>
      </w:pPr>
      <w:r>
        <w:rPr>
          <w:rFonts w:asciiTheme="minorHAnsi" w:hAnsiTheme="minorHAnsi"/>
        </w:rPr>
        <w:t>In the given</w:t>
      </w:r>
      <w:r w:rsidR="003F29A6" w:rsidRPr="001A05D7">
        <w:rPr>
          <w:rFonts w:asciiTheme="minorHAnsi" w:hAnsiTheme="minorHAnsi"/>
        </w:rPr>
        <w:t xml:space="preserve"> period of the academic year (i.e., </w:t>
      </w:r>
      <w:r w:rsidR="003F29A6">
        <w:rPr>
          <w:rFonts w:asciiTheme="minorHAnsi" w:hAnsiTheme="minorHAnsi"/>
        </w:rPr>
        <w:t>until</w:t>
      </w:r>
      <w:r w:rsidR="003F29A6" w:rsidRPr="001A05D7">
        <w:rPr>
          <w:rFonts w:asciiTheme="minorHAnsi" w:hAnsiTheme="minorHAnsi"/>
        </w:rPr>
        <w:t xml:space="preserve"> March 15)</w:t>
      </w:r>
      <w:r>
        <w:rPr>
          <w:rFonts w:asciiTheme="minorHAnsi" w:hAnsiTheme="minorHAnsi"/>
        </w:rPr>
        <w:t>: *</w:t>
      </w:r>
      <w:r w:rsidR="003F29A6" w:rsidRPr="00CB1FB3">
        <w:rPr>
          <w:rFonts w:asciiTheme="minorHAnsi" w:hAnsiTheme="minorHAnsi"/>
          <w:strike/>
          <w:color w:val="FF0000"/>
        </w:rPr>
        <w:t xml:space="preserve"> </w:t>
      </w:r>
    </w:p>
    <w:p w14:paraId="71F011BA" w14:textId="77777777" w:rsidR="001A05D7" w:rsidRPr="00DA0935" w:rsidRDefault="001A05D7" w:rsidP="00A81C0C">
      <w:pPr>
        <w:pStyle w:val="Zpat"/>
        <w:tabs>
          <w:tab w:val="clear" w:pos="4536"/>
          <w:tab w:val="clear" w:pos="9072"/>
        </w:tabs>
        <w:rPr>
          <w:rFonts w:asciiTheme="minorHAnsi" w:hAnsiTheme="minorHAnsi" w:cstheme="minorHAnsi"/>
        </w:rPr>
      </w:pPr>
    </w:p>
    <w:p w14:paraId="114F85E4" w14:textId="2ADE9936" w:rsidR="00CB1FB3" w:rsidRPr="00CB1FB3" w:rsidRDefault="00CB1FB3" w:rsidP="00A81C0C">
      <w:pPr>
        <w:pStyle w:val="Zpat"/>
        <w:numPr>
          <w:ilvl w:val="0"/>
          <w:numId w:val="9"/>
        </w:numPr>
        <w:tabs>
          <w:tab w:val="clear" w:pos="4536"/>
          <w:tab w:val="clear" w:pos="9072"/>
        </w:tabs>
        <w:jc w:val="both"/>
        <w:rPr>
          <w:rFonts w:asciiTheme="minorHAnsi" w:hAnsiTheme="minorHAnsi" w:cstheme="minorHAnsi"/>
        </w:rPr>
      </w:pPr>
      <w:r w:rsidRPr="001A05D7">
        <w:rPr>
          <w:rFonts w:asciiTheme="minorHAnsi" w:hAnsiTheme="minorHAnsi"/>
        </w:rPr>
        <w:t>the ISP</w:t>
      </w:r>
      <w:r w:rsidR="00F73C5E">
        <w:rPr>
          <w:rFonts w:asciiTheme="minorHAnsi" w:hAnsiTheme="minorHAnsi"/>
        </w:rPr>
        <w:t xml:space="preserve"> is being fulfilled</w:t>
      </w:r>
    </w:p>
    <w:p w14:paraId="68ECA44E" w14:textId="3CF42599" w:rsidR="00CB1FB3" w:rsidRPr="00CB1FB3" w:rsidRDefault="00F73C5E" w:rsidP="00A81C0C">
      <w:pPr>
        <w:pStyle w:val="Zpat"/>
        <w:numPr>
          <w:ilvl w:val="0"/>
          <w:numId w:val="9"/>
        </w:numPr>
        <w:tabs>
          <w:tab w:val="clear" w:pos="4536"/>
          <w:tab w:val="clear" w:pos="9072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the </w:t>
      </w:r>
      <w:r w:rsidRPr="001A05D7">
        <w:rPr>
          <w:rFonts w:asciiTheme="minorHAnsi" w:hAnsiTheme="minorHAnsi"/>
        </w:rPr>
        <w:t>ISP</w:t>
      </w:r>
      <w:r>
        <w:rPr>
          <w:rFonts w:asciiTheme="minorHAnsi" w:hAnsiTheme="minorHAnsi"/>
        </w:rPr>
        <w:t xml:space="preserve"> is </w:t>
      </w:r>
      <w:r w:rsidR="00CB1FB3">
        <w:rPr>
          <w:rFonts w:asciiTheme="minorHAnsi" w:hAnsiTheme="minorHAnsi"/>
        </w:rPr>
        <w:t>n</w:t>
      </w:r>
      <w:r w:rsidR="00CB1FB3" w:rsidRPr="00DA0935">
        <w:rPr>
          <w:rFonts w:asciiTheme="minorHAnsi" w:hAnsiTheme="minorHAnsi"/>
        </w:rPr>
        <w:t xml:space="preserve">ot </w:t>
      </w:r>
      <w:r>
        <w:rPr>
          <w:rFonts w:asciiTheme="minorHAnsi" w:hAnsiTheme="minorHAnsi"/>
        </w:rPr>
        <w:t xml:space="preserve">being </w:t>
      </w:r>
      <w:r w:rsidR="00CB1FB3" w:rsidRPr="00DA0935">
        <w:rPr>
          <w:rFonts w:asciiTheme="minorHAnsi" w:hAnsiTheme="minorHAnsi"/>
        </w:rPr>
        <w:t>fulfilled</w:t>
      </w:r>
    </w:p>
    <w:p w14:paraId="49CF9845" w14:textId="77777777" w:rsidR="00A81C0C" w:rsidRPr="00DA0935" w:rsidRDefault="00A81C0C" w:rsidP="00A81C0C">
      <w:pPr>
        <w:spacing w:after="0"/>
        <w:rPr>
          <w:rFonts w:asciiTheme="minorHAnsi" w:hAnsiTheme="minorHAnsi" w:cstheme="minorHAnsi"/>
        </w:rPr>
      </w:pPr>
    </w:p>
    <w:p w14:paraId="3C117E30" w14:textId="7D532CF4" w:rsidR="00A81C0C" w:rsidRDefault="00A81C0C" w:rsidP="00A81C0C">
      <w:pPr>
        <w:pStyle w:val="Zpat"/>
        <w:tabs>
          <w:tab w:val="clear" w:pos="4536"/>
          <w:tab w:val="clear" w:pos="9072"/>
        </w:tabs>
        <w:rPr>
          <w:rFonts w:asciiTheme="minorHAnsi" w:hAnsiTheme="minorHAnsi"/>
        </w:rPr>
      </w:pPr>
      <w:r w:rsidRPr="00DA0935">
        <w:rPr>
          <w:rFonts w:asciiTheme="minorHAnsi" w:hAnsiTheme="minorHAnsi"/>
        </w:rPr>
        <w:t>I recommend – I do not recommend*  continuation in study.</w:t>
      </w:r>
    </w:p>
    <w:p w14:paraId="34BA31CA" w14:textId="643EEFA2" w:rsidR="004F2516" w:rsidRDefault="004F2516" w:rsidP="00A81C0C">
      <w:pPr>
        <w:pStyle w:val="Zpat"/>
        <w:tabs>
          <w:tab w:val="clear" w:pos="4536"/>
          <w:tab w:val="clear" w:pos="9072"/>
        </w:tabs>
        <w:rPr>
          <w:rFonts w:asciiTheme="minorHAnsi" w:hAnsiTheme="minorHAnsi"/>
        </w:rPr>
      </w:pPr>
    </w:p>
    <w:p w14:paraId="5D7BFEA1" w14:textId="77777777" w:rsidR="004F2516" w:rsidRDefault="004F2516" w:rsidP="00A81C0C">
      <w:pPr>
        <w:pStyle w:val="Zpat"/>
        <w:tabs>
          <w:tab w:val="clear" w:pos="4536"/>
          <w:tab w:val="clear" w:pos="9072"/>
        </w:tabs>
        <w:rPr>
          <w:rFonts w:asciiTheme="minorHAnsi" w:hAnsiTheme="minorHAnsi"/>
        </w:rPr>
      </w:pPr>
    </w:p>
    <w:p w14:paraId="572F38E6" w14:textId="49A6AD37" w:rsidR="00A81C0C" w:rsidRDefault="00A81C0C" w:rsidP="00A81C0C">
      <w:pPr>
        <w:pStyle w:val="Zpat"/>
        <w:tabs>
          <w:tab w:val="clear" w:pos="4536"/>
          <w:tab w:val="clear" w:pos="9072"/>
        </w:tabs>
        <w:rPr>
          <w:rFonts w:asciiTheme="minorHAnsi" w:hAnsiTheme="minorHAnsi"/>
        </w:rPr>
      </w:pPr>
    </w:p>
    <w:p w14:paraId="0821369A" w14:textId="0311646D" w:rsidR="00A81C0C" w:rsidRPr="00DA0935" w:rsidRDefault="00A81C0C" w:rsidP="00A81C0C">
      <w:pPr>
        <w:pStyle w:val="Zpat"/>
        <w:tabs>
          <w:tab w:val="clear" w:pos="4536"/>
          <w:tab w:val="clear" w:pos="9072"/>
          <w:tab w:val="left" w:pos="4962"/>
        </w:tabs>
        <w:rPr>
          <w:rFonts w:asciiTheme="minorHAnsi" w:hAnsiTheme="minorHAnsi" w:cstheme="minorHAnsi"/>
        </w:rPr>
      </w:pPr>
      <w:r w:rsidRPr="00DA0935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 w:rsidRPr="00DA0935">
        <w:rPr>
          <w:rFonts w:asciiTheme="minorHAnsi" w:hAnsiTheme="minorHAnsi"/>
        </w:rPr>
        <w:t xml:space="preserve">…………………………….…                           </w:t>
      </w:r>
    </w:p>
    <w:p w14:paraId="7D386CE9" w14:textId="0DA9F43A" w:rsidR="00A81C0C" w:rsidRDefault="00A81C0C" w:rsidP="00A81C0C">
      <w:pPr>
        <w:pStyle w:val="Zpat"/>
        <w:tabs>
          <w:tab w:val="clear" w:pos="4536"/>
          <w:tab w:val="clear" w:pos="9072"/>
          <w:tab w:val="left" w:pos="4820"/>
          <w:tab w:val="left" w:pos="7513"/>
        </w:tabs>
        <w:rPr>
          <w:rFonts w:asciiTheme="minorHAnsi" w:hAnsiTheme="minorHAnsi"/>
        </w:rPr>
      </w:pPr>
      <w:r w:rsidRPr="00DA0935">
        <w:rPr>
          <w:rFonts w:asciiTheme="minorHAnsi" w:hAnsiTheme="minorHAnsi"/>
        </w:rPr>
        <w:t xml:space="preserve">                                                                                                                            </w:t>
      </w:r>
      <w:r>
        <w:rPr>
          <w:rFonts w:asciiTheme="minorHAnsi" w:hAnsiTheme="minorHAnsi"/>
        </w:rPr>
        <w:t xml:space="preserve">   </w:t>
      </w:r>
      <w:r w:rsidRPr="00DA0935">
        <w:rPr>
          <w:rFonts w:asciiTheme="minorHAnsi" w:hAnsiTheme="minorHAnsi"/>
        </w:rPr>
        <w:t xml:space="preserve"> Supervisor’s signature</w:t>
      </w:r>
    </w:p>
    <w:p w14:paraId="4C0B1270" w14:textId="5FCF2375" w:rsidR="00A81C0C" w:rsidRDefault="00A81C0C" w:rsidP="00A81C0C">
      <w:pPr>
        <w:pStyle w:val="Zpat"/>
        <w:tabs>
          <w:tab w:val="clear" w:pos="4536"/>
          <w:tab w:val="clear" w:pos="9072"/>
          <w:tab w:val="left" w:pos="4820"/>
          <w:tab w:val="left" w:pos="7513"/>
        </w:tabs>
        <w:rPr>
          <w:rFonts w:asciiTheme="minorHAnsi" w:hAnsiTheme="minorHAnsi"/>
        </w:rPr>
      </w:pPr>
    </w:p>
    <w:p w14:paraId="457C1EB0" w14:textId="282A2DAE" w:rsidR="00C52D04" w:rsidRDefault="00C52D04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7527411A" w14:textId="4DB6148C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D3F13D4" w14:textId="2CD0CEDA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19C49CD" w14:textId="2B3A7B99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7DA46C61" w14:textId="6FA47815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39FB7B1" w14:textId="494C883D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813585D" w14:textId="4185D208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5D76222" w14:textId="093BAB81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12F1894" w14:textId="4457C7FB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769FB150" w14:textId="5A0B04A0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73BD4FC1" w14:textId="1576C75A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8CA7E2C" w14:textId="6726C0FF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8D26085" w14:textId="66758687" w:rsidR="00F73C5E" w:rsidRDefault="00F73C5E" w:rsidP="00F73C5E">
      <w:pPr>
        <w:pStyle w:val="Nzev"/>
        <w:jc w:val="left"/>
        <w:rPr>
          <w:rFonts w:asciiTheme="minorHAnsi" w:hAnsiTheme="minorHAnsi" w:cstheme="minorHAnsi"/>
          <w:b w:val="0"/>
        </w:rPr>
      </w:pPr>
      <w:r w:rsidRPr="00C52D04">
        <w:rPr>
          <w:rFonts w:asciiTheme="minorHAnsi" w:hAnsiTheme="minorHAnsi"/>
          <w:b w:val="0"/>
          <w:sz w:val="20"/>
          <w:szCs w:val="20"/>
        </w:rPr>
        <w:t>* Select as appropriate.</w:t>
      </w:r>
      <w:r w:rsidRPr="00923390">
        <w:rPr>
          <w:rFonts w:asciiTheme="minorHAnsi" w:hAnsiTheme="minorHAnsi" w:cstheme="minorHAnsi"/>
          <w:b w:val="0"/>
        </w:rPr>
        <w:t xml:space="preserve"> </w:t>
      </w:r>
    </w:p>
    <w:p w14:paraId="54C6D5B8" w14:textId="41AD434B" w:rsidR="001A05D7" w:rsidRDefault="001A05D7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9CAD64F" w14:textId="6C154E6F" w:rsidR="00C52D04" w:rsidRDefault="00C52D04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3BCF2E1" w14:textId="77777777" w:rsidR="00C52D04" w:rsidRPr="00DA0935" w:rsidRDefault="00C52D04" w:rsidP="00A81C0C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F4B677A" w14:textId="32C8CF38" w:rsidR="00A81C0C" w:rsidRPr="00C52D04" w:rsidRDefault="00A81C0C" w:rsidP="00A81C0C">
      <w:pPr>
        <w:pStyle w:val="Nzev"/>
        <w:ind w:left="284" w:hanging="284"/>
        <w:jc w:val="both"/>
        <w:rPr>
          <w:rFonts w:asciiTheme="minorHAnsi" w:hAnsiTheme="minorHAnsi"/>
          <w:b w:val="0"/>
          <w:i/>
          <w:iCs/>
          <w:sz w:val="20"/>
          <w:szCs w:val="20"/>
        </w:rPr>
      </w:pPr>
      <w:r w:rsidRPr="00C52D04">
        <w:rPr>
          <w:rFonts w:asciiTheme="minorHAnsi" w:hAnsiTheme="minorHAnsi"/>
          <w:sz w:val="20"/>
          <w:szCs w:val="20"/>
        </w:rPr>
        <w:t>*</w:t>
      </w:r>
      <w:r w:rsidR="00F73C5E">
        <w:rPr>
          <w:rFonts w:asciiTheme="minorHAnsi" w:hAnsiTheme="minorHAnsi"/>
          <w:sz w:val="20"/>
          <w:szCs w:val="20"/>
        </w:rPr>
        <w:t>*</w:t>
      </w:r>
      <w:r w:rsidRPr="00C52D04">
        <w:rPr>
          <w:rFonts w:asciiTheme="minorHAnsi" w:hAnsiTheme="minorHAnsi"/>
          <w:sz w:val="20"/>
          <w:szCs w:val="20"/>
        </w:rPr>
        <w:t xml:space="preserve">  </w:t>
      </w:r>
      <w:r w:rsidRPr="00C52D04">
        <w:rPr>
          <w:rFonts w:asciiTheme="minorHAnsi" w:hAnsiTheme="minorHAnsi"/>
          <w:b w:val="0"/>
          <w:sz w:val="20"/>
          <w:szCs w:val="20"/>
        </w:rPr>
        <w:t xml:space="preserve">The distribution/calculation of credits for teaching activity, other professional activities and publications and other scientific research activities is governed by the </w:t>
      </w:r>
      <w:r w:rsidRPr="00C52D04">
        <w:rPr>
          <w:rFonts w:asciiTheme="minorHAnsi" w:hAnsiTheme="minorHAnsi"/>
          <w:b w:val="0"/>
          <w:i/>
          <w:iCs/>
          <w:sz w:val="20"/>
          <w:szCs w:val="20"/>
        </w:rPr>
        <w:t xml:space="preserve">Credit Allocation Guideline </w:t>
      </w:r>
      <w:r w:rsidR="003F29A6">
        <w:rPr>
          <w:rFonts w:asciiTheme="minorHAnsi" w:hAnsiTheme="minorHAnsi"/>
          <w:b w:val="0"/>
          <w:i/>
          <w:iCs/>
          <w:sz w:val="20"/>
          <w:szCs w:val="20"/>
        </w:rPr>
        <w:t>in</w:t>
      </w:r>
      <w:r w:rsidRPr="00C52D04">
        <w:rPr>
          <w:rFonts w:asciiTheme="minorHAnsi" w:hAnsiTheme="minorHAnsi"/>
          <w:b w:val="0"/>
          <w:i/>
          <w:iCs/>
          <w:sz w:val="20"/>
          <w:szCs w:val="20"/>
        </w:rPr>
        <w:t xml:space="preserve"> Doctoral Degree Programmes (see Annex 3, internal standard PdF-B-25/03).</w:t>
      </w:r>
    </w:p>
    <w:p w14:paraId="67FF51DE" w14:textId="29533BC3" w:rsidR="004F2516" w:rsidRDefault="004F2516" w:rsidP="00C52D04">
      <w:pPr>
        <w:pStyle w:val="Nzev"/>
        <w:jc w:val="left"/>
        <w:rPr>
          <w:rFonts w:asciiTheme="minorHAnsi" w:hAnsiTheme="minorHAnsi" w:cstheme="minorHAnsi"/>
          <w:b w:val="0"/>
        </w:rPr>
      </w:pPr>
    </w:p>
    <w:p w14:paraId="61F72A9E" w14:textId="433EA145" w:rsidR="00EF337A" w:rsidRPr="00957B24" w:rsidRDefault="00EF337A" w:rsidP="00C52D04">
      <w:pPr>
        <w:pStyle w:val="Nzev"/>
        <w:jc w:val="left"/>
        <w:rPr>
          <w:rFonts w:asciiTheme="minorHAnsi" w:hAnsiTheme="minorHAnsi" w:cstheme="minorHAnsi"/>
          <w:b w:val="0"/>
          <w:sz w:val="20"/>
          <w:szCs w:val="20"/>
        </w:rPr>
      </w:pPr>
      <w:r w:rsidRPr="00957B24">
        <w:rPr>
          <w:rFonts w:asciiTheme="minorHAnsi" w:hAnsiTheme="minorHAnsi" w:cstheme="minorHAnsi"/>
          <w:b w:val="0"/>
          <w:sz w:val="20"/>
          <w:szCs w:val="20"/>
        </w:rPr>
        <w:t xml:space="preserve">(Note: A-10/2011- SZŘ UP, Article 11, paragraph 3 – Students are required to earn at least 5 credits by March 15 of their first </w:t>
      </w:r>
      <w:r w:rsidR="00F73C5E">
        <w:rPr>
          <w:rFonts w:asciiTheme="minorHAnsi" w:hAnsiTheme="minorHAnsi" w:cstheme="minorHAnsi"/>
          <w:b w:val="0"/>
          <w:sz w:val="20"/>
          <w:szCs w:val="20"/>
        </w:rPr>
        <w:t>calendar</w:t>
      </w:r>
      <w:r w:rsidRPr="00957B24">
        <w:rPr>
          <w:rFonts w:asciiTheme="minorHAnsi" w:hAnsiTheme="minorHAnsi" w:cstheme="minorHAnsi"/>
          <w:b w:val="0"/>
          <w:sz w:val="20"/>
          <w:szCs w:val="20"/>
        </w:rPr>
        <w:t xml:space="preserve"> year of study.)</w:t>
      </w:r>
    </w:p>
    <w:sectPr w:rsidR="00EF337A" w:rsidRPr="00957B24" w:rsidSect="009E05E5">
      <w:headerReference w:type="default" r:id="rId11"/>
      <w:type w:val="continuous"/>
      <w:pgSz w:w="11906" w:h="16838" w:code="9"/>
      <w:pgMar w:top="1134" w:right="1134" w:bottom="993" w:left="1134" w:header="709" w:footer="709" w:gutter="0"/>
      <w:cols w:space="56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81C95C" w14:textId="77777777" w:rsidR="00A36474" w:rsidRDefault="00A36474" w:rsidP="00C77E85">
      <w:pPr>
        <w:spacing w:after="0" w:line="240" w:lineRule="auto"/>
      </w:pPr>
      <w:r>
        <w:separator/>
      </w:r>
    </w:p>
  </w:endnote>
  <w:endnote w:type="continuationSeparator" w:id="0">
    <w:p w14:paraId="2DF92DC5" w14:textId="77777777" w:rsidR="00A36474" w:rsidRDefault="00A36474" w:rsidP="00C77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D49B5B" w14:textId="77777777" w:rsidR="00A36474" w:rsidRDefault="00A36474" w:rsidP="00C77E85">
      <w:pPr>
        <w:spacing w:after="0" w:line="240" w:lineRule="auto"/>
      </w:pPr>
      <w:r>
        <w:separator/>
      </w:r>
    </w:p>
  </w:footnote>
  <w:footnote w:type="continuationSeparator" w:id="0">
    <w:p w14:paraId="741F33D9" w14:textId="77777777" w:rsidR="00A36474" w:rsidRDefault="00A36474" w:rsidP="00C77E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8EDD0" w14:textId="77777777" w:rsidR="00EA0548" w:rsidRDefault="00EA0548">
    <w:pPr>
      <w:pStyle w:val="Zhlav"/>
    </w:pPr>
  </w:p>
  <w:p w14:paraId="1447F831" w14:textId="77777777" w:rsidR="00EA0548" w:rsidRDefault="00EA0548" w:rsidP="005E3E7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D32C3"/>
    <w:multiLevelType w:val="hybridMultilevel"/>
    <w:tmpl w:val="BA942E36"/>
    <w:lvl w:ilvl="0" w:tplc="2042D45C">
      <w:start w:val="1"/>
      <w:numFmt w:val="lowerRoman"/>
      <w:lvlText w:val="%1."/>
      <w:lvlJc w:val="right"/>
      <w:pPr>
        <w:ind w:left="2138" w:hanging="360"/>
      </w:pPr>
      <w:rPr>
        <w:color w:val="FF0000"/>
      </w:rPr>
    </w:lvl>
    <w:lvl w:ilvl="1" w:tplc="04050019" w:tentative="1">
      <w:start w:val="1"/>
      <w:numFmt w:val="lowerLetter"/>
      <w:lvlText w:val="%2."/>
      <w:lvlJc w:val="left"/>
      <w:pPr>
        <w:ind w:left="2858" w:hanging="360"/>
      </w:pPr>
    </w:lvl>
    <w:lvl w:ilvl="2" w:tplc="0405001B" w:tentative="1">
      <w:start w:val="1"/>
      <w:numFmt w:val="lowerRoman"/>
      <w:lvlText w:val="%3."/>
      <w:lvlJc w:val="right"/>
      <w:pPr>
        <w:ind w:left="3578" w:hanging="180"/>
      </w:pPr>
    </w:lvl>
    <w:lvl w:ilvl="3" w:tplc="0405000F" w:tentative="1">
      <w:start w:val="1"/>
      <w:numFmt w:val="decimal"/>
      <w:lvlText w:val="%4."/>
      <w:lvlJc w:val="left"/>
      <w:pPr>
        <w:ind w:left="4298" w:hanging="360"/>
      </w:pPr>
    </w:lvl>
    <w:lvl w:ilvl="4" w:tplc="04050019" w:tentative="1">
      <w:start w:val="1"/>
      <w:numFmt w:val="lowerLetter"/>
      <w:lvlText w:val="%5."/>
      <w:lvlJc w:val="left"/>
      <w:pPr>
        <w:ind w:left="5018" w:hanging="360"/>
      </w:pPr>
    </w:lvl>
    <w:lvl w:ilvl="5" w:tplc="0405001B" w:tentative="1">
      <w:start w:val="1"/>
      <w:numFmt w:val="lowerRoman"/>
      <w:lvlText w:val="%6."/>
      <w:lvlJc w:val="right"/>
      <w:pPr>
        <w:ind w:left="5738" w:hanging="180"/>
      </w:pPr>
    </w:lvl>
    <w:lvl w:ilvl="6" w:tplc="0405000F" w:tentative="1">
      <w:start w:val="1"/>
      <w:numFmt w:val="decimal"/>
      <w:lvlText w:val="%7."/>
      <w:lvlJc w:val="left"/>
      <w:pPr>
        <w:ind w:left="6458" w:hanging="360"/>
      </w:pPr>
    </w:lvl>
    <w:lvl w:ilvl="7" w:tplc="04050019" w:tentative="1">
      <w:start w:val="1"/>
      <w:numFmt w:val="lowerLetter"/>
      <w:lvlText w:val="%8."/>
      <w:lvlJc w:val="left"/>
      <w:pPr>
        <w:ind w:left="7178" w:hanging="360"/>
      </w:pPr>
    </w:lvl>
    <w:lvl w:ilvl="8" w:tplc="040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" w15:restartNumberingAfterBreak="0">
    <w:nsid w:val="09E41F09"/>
    <w:multiLevelType w:val="hybridMultilevel"/>
    <w:tmpl w:val="7DFE1A8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852A429A">
      <w:start w:val="1"/>
      <w:numFmt w:val="decimal"/>
      <w:lvlText w:val="%4."/>
      <w:lvlJc w:val="left"/>
      <w:pPr>
        <w:ind w:left="3230" w:hanging="71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933DD"/>
    <w:multiLevelType w:val="hybridMultilevel"/>
    <w:tmpl w:val="384AB98A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15C04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826771"/>
    <w:multiLevelType w:val="hybridMultilevel"/>
    <w:tmpl w:val="38D82FE4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AB0A3C06">
      <w:start w:val="1"/>
      <w:numFmt w:val="lowerLetter"/>
      <w:lvlText w:val="%2)"/>
      <w:lvlJc w:val="left"/>
      <w:pPr>
        <w:ind w:left="1790" w:hanging="71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16766"/>
    <w:multiLevelType w:val="hybridMultilevel"/>
    <w:tmpl w:val="4BB01B34"/>
    <w:lvl w:ilvl="0" w:tplc="4D2AD3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344F2"/>
    <w:multiLevelType w:val="hybridMultilevel"/>
    <w:tmpl w:val="ED2A04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5000F">
      <w:start w:val="1"/>
      <w:numFmt w:val="decimal"/>
      <w:lvlText w:val="%2."/>
      <w:lvlJc w:val="left"/>
      <w:pPr>
        <w:ind w:left="1440" w:hanging="360"/>
      </w:pPr>
    </w:lvl>
    <w:lvl w:ilvl="2" w:tplc="F88CBE30">
      <w:start w:val="1"/>
      <w:numFmt w:val="lowerLetter"/>
      <w:lvlText w:val="%3)"/>
      <w:lvlJc w:val="left"/>
      <w:pPr>
        <w:ind w:left="2690" w:hanging="71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D29FC"/>
    <w:multiLevelType w:val="hybridMultilevel"/>
    <w:tmpl w:val="993C269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A9BE60A6">
      <w:start w:val="1"/>
      <w:numFmt w:val="decimal"/>
      <w:lvlText w:val="%3."/>
      <w:lvlJc w:val="left"/>
      <w:pPr>
        <w:ind w:left="2690" w:hanging="71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20B2D"/>
    <w:multiLevelType w:val="hybridMultilevel"/>
    <w:tmpl w:val="033EE14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E57F0A"/>
    <w:multiLevelType w:val="hybridMultilevel"/>
    <w:tmpl w:val="005075DA"/>
    <w:lvl w:ilvl="0" w:tplc="9E2A1AC4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B05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1C1411"/>
    <w:multiLevelType w:val="hybridMultilevel"/>
    <w:tmpl w:val="94783B3A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AFE452C4">
      <w:start w:val="1"/>
      <w:numFmt w:val="lowerRoman"/>
      <w:lvlText w:val="%2."/>
      <w:lvlJc w:val="left"/>
      <w:pPr>
        <w:ind w:left="1800" w:hanging="360"/>
      </w:pPr>
      <w:rPr>
        <w:rFonts w:ascii="Georgia" w:eastAsia="Times New Roman" w:hAnsi="Georgia"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4F10B9"/>
    <w:multiLevelType w:val="hybridMultilevel"/>
    <w:tmpl w:val="9AF8ABF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62C26"/>
    <w:multiLevelType w:val="hybridMultilevel"/>
    <w:tmpl w:val="E474F00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F033BB"/>
    <w:multiLevelType w:val="hybridMultilevel"/>
    <w:tmpl w:val="928813B4"/>
    <w:lvl w:ilvl="0" w:tplc="AF82AD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F4A8B"/>
    <w:multiLevelType w:val="hybridMultilevel"/>
    <w:tmpl w:val="D646D9C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0F">
      <w:start w:val="1"/>
      <w:numFmt w:val="decimal"/>
      <w:lvlText w:val="%3."/>
      <w:lvlJc w:val="lef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1B36884"/>
    <w:multiLevelType w:val="hybridMultilevel"/>
    <w:tmpl w:val="CFF230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BF117A"/>
    <w:multiLevelType w:val="hybridMultilevel"/>
    <w:tmpl w:val="BD0027D2"/>
    <w:lvl w:ilvl="0" w:tplc="D20484E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9E0D0E"/>
    <w:multiLevelType w:val="hybridMultilevel"/>
    <w:tmpl w:val="C66EF0EA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CB00E6"/>
    <w:multiLevelType w:val="hybridMultilevel"/>
    <w:tmpl w:val="94BA1CF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94C603D0">
      <w:start w:val="1"/>
      <w:numFmt w:val="decimal"/>
      <w:lvlText w:val="%3."/>
      <w:lvlJc w:val="left"/>
      <w:pPr>
        <w:ind w:left="2690" w:hanging="71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9C6A88"/>
    <w:multiLevelType w:val="hybridMultilevel"/>
    <w:tmpl w:val="A9B868A2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020ECC"/>
    <w:multiLevelType w:val="hybridMultilevel"/>
    <w:tmpl w:val="B30095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642FB4"/>
    <w:multiLevelType w:val="hybridMultilevel"/>
    <w:tmpl w:val="BFB07D72"/>
    <w:lvl w:ilvl="0" w:tplc="12D4C4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0C0D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84E6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F455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AA8E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505C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6849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0852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BA09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FD001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E34BE9"/>
    <w:multiLevelType w:val="hybridMultilevel"/>
    <w:tmpl w:val="F9A009F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59F022A8"/>
    <w:multiLevelType w:val="hybridMultilevel"/>
    <w:tmpl w:val="9AF8ABF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CA7AB6"/>
    <w:multiLevelType w:val="hybridMultilevel"/>
    <w:tmpl w:val="F87C6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FF1CC9"/>
    <w:multiLevelType w:val="hybridMultilevel"/>
    <w:tmpl w:val="BA8AB2A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4C140000">
      <w:start w:val="1"/>
      <w:numFmt w:val="decimal"/>
      <w:lvlText w:val="%2."/>
      <w:lvlJc w:val="left"/>
      <w:pPr>
        <w:ind w:left="1790" w:hanging="71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874890"/>
    <w:multiLevelType w:val="hybridMultilevel"/>
    <w:tmpl w:val="EE0AACBC"/>
    <w:lvl w:ilvl="0" w:tplc="1DA6D3A2">
      <w:start w:val="1"/>
      <w:numFmt w:val="decimal"/>
      <w:lvlText w:val="%1."/>
      <w:lvlJc w:val="left"/>
      <w:pPr>
        <w:ind w:left="786" w:hanging="360"/>
      </w:pPr>
      <w:rPr>
        <w:rFonts w:hint="default"/>
        <w:color w:val="00B050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2"/>
  </w:num>
  <w:num w:numId="2">
    <w:abstractNumId w:val="0"/>
  </w:num>
  <w:num w:numId="3">
    <w:abstractNumId w:val="28"/>
  </w:num>
  <w:num w:numId="4">
    <w:abstractNumId w:val="26"/>
  </w:num>
  <w:num w:numId="5">
    <w:abstractNumId w:val="23"/>
  </w:num>
  <w:num w:numId="6">
    <w:abstractNumId w:val="10"/>
  </w:num>
  <w:num w:numId="7">
    <w:abstractNumId w:val="30"/>
  </w:num>
  <w:num w:numId="8">
    <w:abstractNumId w:val="27"/>
  </w:num>
  <w:num w:numId="9">
    <w:abstractNumId w:val="25"/>
  </w:num>
  <w:num w:numId="10">
    <w:abstractNumId w:val="12"/>
  </w:num>
  <w:num w:numId="11">
    <w:abstractNumId w:val="4"/>
  </w:num>
  <w:num w:numId="12">
    <w:abstractNumId w:val="18"/>
  </w:num>
  <w:num w:numId="13">
    <w:abstractNumId w:val="5"/>
  </w:num>
  <w:num w:numId="14">
    <w:abstractNumId w:val="13"/>
  </w:num>
  <w:num w:numId="15">
    <w:abstractNumId w:val="17"/>
  </w:num>
  <w:num w:numId="16">
    <w:abstractNumId w:val="3"/>
  </w:num>
  <w:num w:numId="17">
    <w:abstractNumId w:val="29"/>
  </w:num>
  <w:num w:numId="18">
    <w:abstractNumId w:val="7"/>
  </w:num>
  <w:num w:numId="19">
    <w:abstractNumId w:val="2"/>
  </w:num>
  <w:num w:numId="20">
    <w:abstractNumId w:val="16"/>
  </w:num>
  <w:num w:numId="21">
    <w:abstractNumId w:val="19"/>
  </w:num>
  <w:num w:numId="22">
    <w:abstractNumId w:val="21"/>
  </w:num>
  <w:num w:numId="23">
    <w:abstractNumId w:val="20"/>
  </w:num>
  <w:num w:numId="24">
    <w:abstractNumId w:val="8"/>
  </w:num>
  <w:num w:numId="25">
    <w:abstractNumId w:val="6"/>
  </w:num>
  <w:num w:numId="26">
    <w:abstractNumId w:val="1"/>
  </w:num>
  <w:num w:numId="27">
    <w:abstractNumId w:val="14"/>
  </w:num>
  <w:num w:numId="28">
    <w:abstractNumId w:val="9"/>
  </w:num>
  <w:num w:numId="29">
    <w:abstractNumId w:val="11"/>
  </w:num>
  <w:num w:numId="30">
    <w:abstractNumId w:val="24"/>
  </w:num>
  <w:num w:numId="31">
    <w:abstractNumId w:val="1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A1trS0NDW0MDFV0lEKTi0uzszPAykwNq4FAO8AY2wtAAAA"/>
  </w:docVars>
  <w:rsids>
    <w:rsidRoot w:val="00724249"/>
    <w:rsid w:val="0001086C"/>
    <w:rsid w:val="00011D0D"/>
    <w:rsid w:val="000249A1"/>
    <w:rsid w:val="00027613"/>
    <w:rsid w:val="00032053"/>
    <w:rsid w:val="00045FE6"/>
    <w:rsid w:val="000507D8"/>
    <w:rsid w:val="00054629"/>
    <w:rsid w:val="00055056"/>
    <w:rsid w:val="000726E1"/>
    <w:rsid w:val="000751AC"/>
    <w:rsid w:val="00080C16"/>
    <w:rsid w:val="00082640"/>
    <w:rsid w:val="000827AB"/>
    <w:rsid w:val="0008498A"/>
    <w:rsid w:val="00084A38"/>
    <w:rsid w:val="0009275F"/>
    <w:rsid w:val="00094DB9"/>
    <w:rsid w:val="00095988"/>
    <w:rsid w:val="000A071E"/>
    <w:rsid w:val="000A09C2"/>
    <w:rsid w:val="000A6D77"/>
    <w:rsid w:val="000A7CDC"/>
    <w:rsid w:val="000A7F85"/>
    <w:rsid w:val="000B1594"/>
    <w:rsid w:val="000B6F6B"/>
    <w:rsid w:val="000D02BD"/>
    <w:rsid w:val="000D061F"/>
    <w:rsid w:val="000D17F2"/>
    <w:rsid w:val="000D46AC"/>
    <w:rsid w:val="000D7E3B"/>
    <w:rsid w:val="000E0656"/>
    <w:rsid w:val="000E2FDE"/>
    <w:rsid w:val="000E320F"/>
    <w:rsid w:val="000F3C9A"/>
    <w:rsid w:val="001123BE"/>
    <w:rsid w:val="0011621F"/>
    <w:rsid w:val="00117936"/>
    <w:rsid w:val="0012024B"/>
    <w:rsid w:val="001215BD"/>
    <w:rsid w:val="0012211B"/>
    <w:rsid w:val="00122D42"/>
    <w:rsid w:val="00123215"/>
    <w:rsid w:val="00123C4A"/>
    <w:rsid w:val="00124D2A"/>
    <w:rsid w:val="001267C2"/>
    <w:rsid w:val="00131588"/>
    <w:rsid w:val="0013550B"/>
    <w:rsid w:val="001361DE"/>
    <w:rsid w:val="001414B0"/>
    <w:rsid w:val="0014254F"/>
    <w:rsid w:val="001602B7"/>
    <w:rsid w:val="0016253B"/>
    <w:rsid w:val="00167158"/>
    <w:rsid w:val="00175A19"/>
    <w:rsid w:val="001775C1"/>
    <w:rsid w:val="0017774B"/>
    <w:rsid w:val="00180C28"/>
    <w:rsid w:val="001833C5"/>
    <w:rsid w:val="00183642"/>
    <w:rsid w:val="001901B2"/>
    <w:rsid w:val="001916E0"/>
    <w:rsid w:val="00192A8D"/>
    <w:rsid w:val="00193561"/>
    <w:rsid w:val="00196781"/>
    <w:rsid w:val="00196968"/>
    <w:rsid w:val="00197163"/>
    <w:rsid w:val="00197874"/>
    <w:rsid w:val="001A05D7"/>
    <w:rsid w:val="001B1C3B"/>
    <w:rsid w:val="001B7AF6"/>
    <w:rsid w:val="001C49C3"/>
    <w:rsid w:val="001D4389"/>
    <w:rsid w:val="001D53E9"/>
    <w:rsid w:val="001E19C6"/>
    <w:rsid w:val="001E4B0E"/>
    <w:rsid w:val="001F023E"/>
    <w:rsid w:val="001F67BD"/>
    <w:rsid w:val="001F7810"/>
    <w:rsid w:val="002076A2"/>
    <w:rsid w:val="002124F2"/>
    <w:rsid w:val="002128E5"/>
    <w:rsid w:val="00212EA9"/>
    <w:rsid w:val="002213EF"/>
    <w:rsid w:val="00223AC2"/>
    <w:rsid w:val="0022420C"/>
    <w:rsid w:val="002351CE"/>
    <w:rsid w:val="002352F3"/>
    <w:rsid w:val="00242201"/>
    <w:rsid w:val="00242624"/>
    <w:rsid w:val="0024326F"/>
    <w:rsid w:val="00243DFB"/>
    <w:rsid w:val="00245E71"/>
    <w:rsid w:val="00250E0E"/>
    <w:rsid w:val="00255A68"/>
    <w:rsid w:val="00255D54"/>
    <w:rsid w:val="00256FDE"/>
    <w:rsid w:val="002603FD"/>
    <w:rsid w:val="00262B97"/>
    <w:rsid w:val="0026492F"/>
    <w:rsid w:val="00267B66"/>
    <w:rsid w:val="002700C4"/>
    <w:rsid w:val="00270F9A"/>
    <w:rsid w:val="002715A5"/>
    <w:rsid w:val="00277272"/>
    <w:rsid w:val="002816EA"/>
    <w:rsid w:val="00285BD2"/>
    <w:rsid w:val="0028640F"/>
    <w:rsid w:val="002922CF"/>
    <w:rsid w:val="00293F3B"/>
    <w:rsid w:val="002A001F"/>
    <w:rsid w:val="002A7BF0"/>
    <w:rsid w:val="002B0AC0"/>
    <w:rsid w:val="002B1306"/>
    <w:rsid w:val="002B1379"/>
    <w:rsid w:val="002B2427"/>
    <w:rsid w:val="002C1E71"/>
    <w:rsid w:val="002C5C04"/>
    <w:rsid w:val="002D106C"/>
    <w:rsid w:val="002D1234"/>
    <w:rsid w:val="002D1A78"/>
    <w:rsid w:val="002D4F23"/>
    <w:rsid w:val="002E0FE0"/>
    <w:rsid w:val="002E2277"/>
    <w:rsid w:val="002E5E55"/>
    <w:rsid w:val="002E7BCC"/>
    <w:rsid w:val="002F2421"/>
    <w:rsid w:val="002F3092"/>
    <w:rsid w:val="002F7751"/>
    <w:rsid w:val="003019A7"/>
    <w:rsid w:val="00302B9B"/>
    <w:rsid w:val="003101D3"/>
    <w:rsid w:val="00310F84"/>
    <w:rsid w:val="00311ED5"/>
    <w:rsid w:val="00314A9B"/>
    <w:rsid w:val="00316061"/>
    <w:rsid w:val="003200C3"/>
    <w:rsid w:val="00321885"/>
    <w:rsid w:val="00323595"/>
    <w:rsid w:val="003239BE"/>
    <w:rsid w:val="003244BB"/>
    <w:rsid w:val="00332180"/>
    <w:rsid w:val="00332C07"/>
    <w:rsid w:val="0033722F"/>
    <w:rsid w:val="00341ACD"/>
    <w:rsid w:val="003437FA"/>
    <w:rsid w:val="003457FB"/>
    <w:rsid w:val="0034798B"/>
    <w:rsid w:val="00347A70"/>
    <w:rsid w:val="00347DB1"/>
    <w:rsid w:val="00350FC0"/>
    <w:rsid w:val="003527B2"/>
    <w:rsid w:val="00355358"/>
    <w:rsid w:val="0036371D"/>
    <w:rsid w:val="003675C2"/>
    <w:rsid w:val="003704C9"/>
    <w:rsid w:val="003711C3"/>
    <w:rsid w:val="00372AFA"/>
    <w:rsid w:val="00383379"/>
    <w:rsid w:val="003A7CC9"/>
    <w:rsid w:val="003C05FF"/>
    <w:rsid w:val="003C4B80"/>
    <w:rsid w:val="003D05D8"/>
    <w:rsid w:val="003D28A7"/>
    <w:rsid w:val="003E18E1"/>
    <w:rsid w:val="003E30E5"/>
    <w:rsid w:val="003E42A3"/>
    <w:rsid w:val="003E7668"/>
    <w:rsid w:val="003F29A6"/>
    <w:rsid w:val="003F30C1"/>
    <w:rsid w:val="003F68D4"/>
    <w:rsid w:val="0040551B"/>
    <w:rsid w:val="004070D1"/>
    <w:rsid w:val="0041079B"/>
    <w:rsid w:val="00412CB8"/>
    <w:rsid w:val="004148FB"/>
    <w:rsid w:val="00423010"/>
    <w:rsid w:val="00423FE8"/>
    <w:rsid w:val="00424B82"/>
    <w:rsid w:val="004269CA"/>
    <w:rsid w:val="00430C42"/>
    <w:rsid w:val="00430DA7"/>
    <w:rsid w:val="004341FD"/>
    <w:rsid w:val="004356AE"/>
    <w:rsid w:val="00440359"/>
    <w:rsid w:val="00443D0C"/>
    <w:rsid w:val="00443F6E"/>
    <w:rsid w:val="0045233A"/>
    <w:rsid w:val="0045264E"/>
    <w:rsid w:val="00456F97"/>
    <w:rsid w:val="0046056B"/>
    <w:rsid w:val="0046150A"/>
    <w:rsid w:val="0046252D"/>
    <w:rsid w:val="00464DED"/>
    <w:rsid w:val="004725B4"/>
    <w:rsid w:val="004800C9"/>
    <w:rsid w:val="0048102A"/>
    <w:rsid w:val="00486E81"/>
    <w:rsid w:val="00491F8E"/>
    <w:rsid w:val="004955CA"/>
    <w:rsid w:val="00497558"/>
    <w:rsid w:val="00497AD3"/>
    <w:rsid w:val="004A1395"/>
    <w:rsid w:val="004A3C84"/>
    <w:rsid w:val="004A7559"/>
    <w:rsid w:val="004B00C6"/>
    <w:rsid w:val="004B0922"/>
    <w:rsid w:val="004B22B5"/>
    <w:rsid w:val="004B5DC8"/>
    <w:rsid w:val="004B62D0"/>
    <w:rsid w:val="004B7847"/>
    <w:rsid w:val="004C08FE"/>
    <w:rsid w:val="004C2BB1"/>
    <w:rsid w:val="004C3CA8"/>
    <w:rsid w:val="004D0B3E"/>
    <w:rsid w:val="004D0BA4"/>
    <w:rsid w:val="004D3FA2"/>
    <w:rsid w:val="004E0021"/>
    <w:rsid w:val="004E043F"/>
    <w:rsid w:val="004E10D9"/>
    <w:rsid w:val="004E1672"/>
    <w:rsid w:val="004E1D41"/>
    <w:rsid w:val="004E20D4"/>
    <w:rsid w:val="004E56BB"/>
    <w:rsid w:val="004F2516"/>
    <w:rsid w:val="004F2A81"/>
    <w:rsid w:val="00502154"/>
    <w:rsid w:val="00504361"/>
    <w:rsid w:val="005068F1"/>
    <w:rsid w:val="00506A6D"/>
    <w:rsid w:val="00506E31"/>
    <w:rsid w:val="00507D6A"/>
    <w:rsid w:val="005118A7"/>
    <w:rsid w:val="005127F5"/>
    <w:rsid w:val="005171FD"/>
    <w:rsid w:val="00520BE2"/>
    <w:rsid w:val="00525E64"/>
    <w:rsid w:val="005268CC"/>
    <w:rsid w:val="00544871"/>
    <w:rsid w:val="00544D4A"/>
    <w:rsid w:val="0055283B"/>
    <w:rsid w:val="00560E14"/>
    <w:rsid w:val="0056160A"/>
    <w:rsid w:val="00562F0D"/>
    <w:rsid w:val="00564638"/>
    <w:rsid w:val="0056731D"/>
    <w:rsid w:val="0057281F"/>
    <w:rsid w:val="00576965"/>
    <w:rsid w:val="005812A3"/>
    <w:rsid w:val="00581693"/>
    <w:rsid w:val="00584525"/>
    <w:rsid w:val="005847E8"/>
    <w:rsid w:val="00591491"/>
    <w:rsid w:val="005922FB"/>
    <w:rsid w:val="0059379C"/>
    <w:rsid w:val="0059538C"/>
    <w:rsid w:val="00596986"/>
    <w:rsid w:val="005A348E"/>
    <w:rsid w:val="005B1FFC"/>
    <w:rsid w:val="005B56AC"/>
    <w:rsid w:val="005C3FA9"/>
    <w:rsid w:val="005C58B3"/>
    <w:rsid w:val="005D1A17"/>
    <w:rsid w:val="005D2AE3"/>
    <w:rsid w:val="005D632D"/>
    <w:rsid w:val="005E1695"/>
    <w:rsid w:val="005E3E70"/>
    <w:rsid w:val="005F0888"/>
    <w:rsid w:val="005F30EE"/>
    <w:rsid w:val="00603095"/>
    <w:rsid w:val="0060535A"/>
    <w:rsid w:val="00613224"/>
    <w:rsid w:val="00613345"/>
    <w:rsid w:val="00617EDA"/>
    <w:rsid w:val="00622FF7"/>
    <w:rsid w:val="006260C1"/>
    <w:rsid w:val="00627DD0"/>
    <w:rsid w:val="00633A9E"/>
    <w:rsid w:val="00633C26"/>
    <w:rsid w:val="006341CD"/>
    <w:rsid w:val="006374E2"/>
    <w:rsid w:val="00641FAC"/>
    <w:rsid w:val="006436CA"/>
    <w:rsid w:val="00645128"/>
    <w:rsid w:val="00651EFB"/>
    <w:rsid w:val="00653266"/>
    <w:rsid w:val="00655598"/>
    <w:rsid w:val="0065700D"/>
    <w:rsid w:val="00660FD8"/>
    <w:rsid w:val="00664971"/>
    <w:rsid w:val="00664C59"/>
    <w:rsid w:val="0066734E"/>
    <w:rsid w:val="006706B1"/>
    <w:rsid w:val="00670FA6"/>
    <w:rsid w:val="006723D9"/>
    <w:rsid w:val="006732C1"/>
    <w:rsid w:val="00676B45"/>
    <w:rsid w:val="00681C4C"/>
    <w:rsid w:val="00685E8F"/>
    <w:rsid w:val="006902E2"/>
    <w:rsid w:val="00691CBC"/>
    <w:rsid w:val="0069548C"/>
    <w:rsid w:val="00696C33"/>
    <w:rsid w:val="00696EFA"/>
    <w:rsid w:val="006A785D"/>
    <w:rsid w:val="006A7A9A"/>
    <w:rsid w:val="006B5999"/>
    <w:rsid w:val="006C3129"/>
    <w:rsid w:val="006C3946"/>
    <w:rsid w:val="006C687B"/>
    <w:rsid w:val="006C6A6C"/>
    <w:rsid w:val="006D0ADF"/>
    <w:rsid w:val="006F3C3B"/>
    <w:rsid w:val="00702F94"/>
    <w:rsid w:val="0071092D"/>
    <w:rsid w:val="00711C5B"/>
    <w:rsid w:val="00716BE0"/>
    <w:rsid w:val="007208C8"/>
    <w:rsid w:val="00724249"/>
    <w:rsid w:val="00747C72"/>
    <w:rsid w:val="00750238"/>
    <w:rsid w:val="00755A37"/>
    <w:rsid w:val="007577B2"/>
    <w:rsid w:val="0076223D"/>
    <w:rsid w:val="0076518D"/>
    <w:rsid w:val="007674C3"/>
    <w:rsid w:val="00775B71"/>
    <w:rsid w:val="00776E27"/>
    <w:rsid w:val="00781EF5"/>
    <w:rsid w:val="0078261B"/>
    <w:rsid w:val="007905D7"/>
    <w:rsid w:val="007919E7"/>
    <w:rsid w:val="00792687"/>
    <w:rsid w:val="0079750C"/>
    <w:rsid w:val="00797E7F"/>
    <w:rsid w:val="007A2EA7"/>
    <w:rsid w:val="007A5616"/>
    <w:rsid w:val="007A56A4"/>
    <w:rsid w:val="007A6E12"/>
    <w:rsid w:val="007C2CAF"/>
    <w:rsid w:val="007C466C"/>
    <w:rsid w:val="007D256D"/>
    <w:rsid w:val="007D71E8"/>
    <w:rsid w:val="007D7DD5"/>
    <w:rsid w:val="007F792F"/>
    <w:rsid w:val="008001C5"/>
    <w:rsid w:val="00801E0A"/>
    <w:rsid w:val="008248A6"/>
    <w:rsid w:val="008271A6"/>
    <w:rsid w:val="008276B6"/>
    <w:rsid w:val="00830900"/>
    <w:rsid w:val="00832466"/>
    <w:rsid w:val="00840742"/>
    <w:rsid w:val="0084197A"/>
    <w:rsid w:val="00844DD0"/>
    <w:rsid w:val="008465EE"/>
    <w:rsid w:val="00861790"/>
    <w:rsid w:val="0086217C"/>
    <w:rsid w:val="008661AE"/>
    <w:rsid w:val="008668BE"/>
    <w:rsid w:val="0087501C"/>
    <w:rsid w:val="00875936"/>
    <w:rsid w:val="00875A38"/>
    <w:rsid w:val="00882D30"/>
    <w:rsid w:val="00884205"/>
    <w:rsid w:val="00884CE0"/>
    <w:rsid w:val="00885671"/>
    <w:rsid w:val="0089430E"/>
    <w:rsid w:val="008948FF"/>
    <w:rsid w:val="008A22B2"/>
    <w:rsid w:val="008A3CE2"/>
    <w:rsid w:val="008A6028"/>
    <w:rsid w:val="008A6B0E"/>
    <w:rsid w:val="008A7952"/>
    <w:rsid w:val="008B33FD"/>
    <w:rsid w:val="008B58E2"/>
    <w:rsid w:val="008B5FD4"/>
    <w:rsid w:val="008B7B30"/>
    <w:rsid w:val="008C117A"/>
    <w:rsid w:val="008C4A65"/>
    <w:rsid w:val="008C78A2"/>
    <w:rsid w:val="008D3969"/>
    <w:rsid w:val="008D65F8"/>
    <w:rsid w:val="008D69F3"/>
    <w:rsid w:val="008E24C8"/>
    <w:rsid w:val="008E4051"/>
    <w:rsid w:val="008E4924"/>
    <w:rsid w:val="008E6982"/>
    <w:rsid w:val="008F2252"/>
    <w:rsid w:val="008F47CD"/>
    <w:rsid w:val="0090328D"/>
    <w:rsid w:val="0090616B"/>
    <w:rsid w:val="009079AC"/>
    <w:rsid w:val="00907FC6"/>
    <w:rsid w:val="00911434"/>
    <w:rsid w:val="0091355C"/>
    <w:rsid w:val="00915FEE"/>
    <w:rsid w:val="00917014"/>
    <w:rsid w:val="00923390"/>
    <w:rsid w:val="00924513"/>
    <w:rsid w:val="00925F14"/>
    <w:rsid w:val="009263DE"/>
    <w:rsid w:val="00927A91"/>
    <w:rsid w:val="00931A3E"/>
    <w:rsid w:val="00931D73"/>
    <w:rsid w:val="00932E52"/>
    <w:rsid w:val="00932FE1"/>
    <w:rsid w:val="009443EF"/>
    <w:rsid w:val="0094777B"/>
    <w:rsid w:val="00956566"/>
    <w:rsid w:val="00957B24"/>
    <w:rsid w:val="00970DE9"/>
    <w:rsid w:val="00971D47"/>
    <w:rsid w:val="00975686"/>
    <w:rsid w:val="00982816"/>
    <w:rsid w:val="00985080"/>
    <w:rsid w:val="00990C28"/>
    <w:rsid w:val="00994731"/>
    <w:rsid w:val="009A0354"/>
    <w:rsid w:val="009A072C"/>
    <w:rsid w:val="009A3C28"/>
    <w:rsid w:val="009A5D75"/>
    <w:rsid w:val="009A7EB6"/>
    <w:rsid w:val="009B00BC"/>
    <w:rsid w:val="009B125C"/>
    <w:rsid w:val="009B3A84"/>
    <w:rsid w:val="009B40E0"/>
    <w:rsid w:val="009C1059"/>
    <w:rsid w:val="009C24C8"/>
    <w:rsid w:val="009C5F6B"/>
    <w:rsid w:val="009D28EC"/>
    <w:rsid w:val="009D2BC8"/>
    <w:rsid w:val="009D2D8A"/>
    <w:rsid w:val="009D5121"/>
    <w:rsid w:val="009D7038"/>
    <w:rsid w:val="009D75FD"/>
    <w:rsid w:val="009E05E5"/>
    <w:rsid w:val="009E0A76"/>
    <w:rsid w:val="009E209A"/>
    <w:rsid w:val="009E3E4B"/>
    <w:rsid w:val="009E5E5F"/>
    <w:rsid w:val="009E6CDA"/>
    <w:rsid w:val="009F0BC1"/>
    <w:rsid w:val="009F3586"/>
    <w:rsid w:val="009F5564"/>
    <w:rsid w:val="009F7415"/>
    <w:rsid w:val="009F79A8"/>
    <w:rsid w:val="00A06C84"/>
    <w:rsid w:val="00A11D86"/>
    <w:rsid w:val="00A17C64"/>
    <w:rsid w:val="00A211C5"/>
    <w:rsid w:val="00A23CA8"/>
    <w:rsid w:val="00A26BDD"/>
    <w:rsid w:val="00A314AA"/>
    <w:rsid w:val="00A3618B"/>
    <w:rsid w:val="00A36474"/>
    <w:rsid w:val="00A41BC1"/>
    <w:rsid w:val="00A42893"/>
    <w:rsid w:val="00A43230"/>
    <w:rsid w:val="00A470E5"/>
    <w:rsid w:val="00A52A65"/>
    <w:rsid w:val="00A56E4B"/>
    <w:rsid w:val="00A637E6"/>
    <w:rsid w:val="00A64797"/>
    <w:rsid w:val="00A738D9"/>
    <w:rsid w:val="00A779A2"/>
    <w:rsid w:val="00A81C0C"/>
    <w:rsid w:val="00A82B1A"/>
    <w:rsid w:val="00A8546F"/>
    <w:rsid w:val="00A8798F"/>
    <w:rsid w:val="00A92DC4"/>
    <w:rsid w:val="00A94D34"/>
    <w:rsid w:val="00AA09B9"/>
    <w:rsid w:val="00AB2518"/>
    <w:rsid w:val="00AB7CDD"/>
    <w:rsid w:val="00AB7E58"/>
    <w:rsid w:val="00AC6F2D"/>
    <w:rsid w:val="00AC77FC"/>
    <w:rsid w:val="00AD0C26"/>
    <w:rsid w:val="00AD3993"/>
    <w:rsid w:val="00AE15AE"/>
    <w:rsid w:val="00AE1D85"/>
    <w:rsid w:val="00AE45DB"/>
    <w:rsid w:val="00AE598A"/>
    <w:rsid w:val="00AE5C9D"/>
    <w:rsid w:val="00AF1CCA"/>
    <w:rsid w:val="00AF61AB"/>
    <w:rsid w:val="00B01E37"/>
    <w:rsid w:val="00B04F5B"/>
    <w:rsid w:val="00B07582"/>
    <w:rsid w:val="00B16095"/>
    <w:rsid w:val="00B1F617"/>
    <w:rsid w:val="00B210E2"/>
    <w:rsid w:val="00B23315"/>
    <w:rsid w:val="00B23367"/>
    <w:rsid w:val="00B26A90"/>
    <w:rsid w:val="00B27CCF"/>
    <w:rsid w:val="00B31E59"/>
    <w:rsid w:val="00B37DA3"/>
    <w:rsid w:val="00B41AB9"/>
    <w:rsid w:val="00B5469B"/>
    <w:rsid w:val="00B548BF"/>
    <w:rsid w:val="00B57B77"/>
    <w:rsid w:val="00B60044"/>
    <w:rsid w:val="00B61D05"/>
    <w:rsid w:val="00B62946"/>
    <w:rsid w:val="00B632DA"/>
    <w:rsid w:val="00B641E7"/>
    <w:rsid w:val="00B66F0A"/>
    <w:rsid w:val="00B67160"/>
    <w:rsid w:val="00B763DA"/>
    <w:rsid w:val="00B77AE6"/>
    <w:rsid w:val="00B80856"/>
    <w:rsid w:val="00B878A0"/>
    <w:rsid w:val="00B918E6"/>
    <w:rsid w:val="00B91F14"/>
    <w:rsid w:val="00BA14B0"/>
    <w:rsid w:val="00BA3564"/>
    <w:rsid w:val="00BA4E09"/>
    <w:rsid w:val="00BB12BA"/>
    <w:rsid w:val="00BB376F"/>
    <w:rsid w:val="00BB4D94"/>
    <w:rsid w:val="00BB68DB"/>
    <w:rsid w:val="00BB7325"/>
    <w:rsid w:val="00BB79AE"/>
    <w:rsid w:val="00BC633A"/>
    <w:rsid w:val="00BC7CBD"/>
    <w:rsid w:val="00BE0BED"/>
    <w:rsid w:val="00BE19E7"/>
    <w:rsid w:val="00BE4B1C"/>
    <w:rsid w:val="00BF12BB"/>
    <w:rsid w:val="00BF37B0"/>
    <w:rsid w:val="00BF3D3A"/>
    <w:rsid w:val="00BF541E"/>
    <w:rsid w:val="00BF5E4E"/>
    <w:rsid w:val="00C02F14"/>
    <w:rsid w:val="00C049C5"/>
    <w:rsid w:val="00C075DB"/>
    <w:rsid w:val="00C07F31"/>
    <w:rsid w:val="00C11813"/>
    <w:rsid w:val="00C1280B"/>
    <w:rsid w:val="00C1329B"/>
    <w:rsid w:val="00C24E8D"/>
    <w:rsid w:val="00C30B65"/>
    <w:rsid w:val="00C3253D"/>
    <w:rsid w:val="00C330FA"/>
    <w:rsid w:val="00C33729"/>
    <w:rsid w:val="00C34FA7"/>
    <w:rsid w:val="00C35F41"/>
    <w:rsid w:val="00C43D83"/>
    <w:rsid w:val="00C44C6B"/>
    <w:rsid w:val="00C52A35"/>
    <w:rsid w:val="00C52D04"/>
    <w:rsid w:val="00C5487D"/>
    <w:rsid w:val="00C62830"/>
    <w:rsid w:val="00C63738"/>
    <w:rsid w:val="00C71229"/>
    <w:rsid w:val="00C731D5"/>
    <w:rsid w:val="00C756D2"/>
    <w:rsid w:val="00C76383"/>
    <w:rsid w:val="00C772DB"/>
    <w:rsid w:val="00C77E85"/>
    <w:rsid w:val="00C818B8"/>
    <w:rsid w:val="00C8342A"/>
    <w:rsid w:val="00C84F29"/>
    <w:rsid w:val="00C850FD"/>
    <w:rsid w:val="00C86E69"/>
    <w:rsid w:val="00C964B3"/>
    <w:rsid w:val="00C96C0D"/>
    <w:rsid w:val="00C97621"/>
    <w:rsid w:val="00CA0254"/>
    <w:rsid w:val="00CA1E2C"/>
    <w:rsid w:val="00CA418E"/>
    <w:rsid w:val="00CB04A6"/>
    <w:rsid w:val="00CB1FB3"/>
    <w:rsid w:val="00CB5DA2"/>
    <w:rsid w:val="00CC0FEA"/>
    <w:rsid w:val="00CC506E"/>
    <w:rsid w:val="00CD5F75"/>
    <w:rsid w:val="00CD7582"/>
    <w:rsid w:val="00CE2501"/>
    <w:rsid w:val="00CE3E92"/>
    <w:rsid w:val="00CE6620"/>
    <w:rsid w:val="00CF207D"/>
    <w:rsid w:val="00D07A05"/>
    <w:rsid w:val="00D1492C"/>
    <w:rsid w:val="00D1665F"/>
    <w:rsid w:val="00D20EF0"/>
    <w:rsid w:val="00D22B7E"/>
    <w:rsid w:val="00D27BCA"/>
    <w:rsid w:val="00D307F3"/>
    <w:rsid w:val="00D35707"/>
    <w:rsid w:val="00D35C02"/>
    <w:rsid w:val="00D41BDF"/>
    <w:rsid w:val="00D4233C"/>
    <w:rsid w:val="00D464CF"/>
    <w:rsid w:val="00D52476"/>
    <w:rsid w:val="00D52670"/>
    <w:rsid w:val="00D541BD"/>
    <w:rsid w:val="00D5716E"/>
    <w:rsid w:val="00D621AE"/>
    <w:rsid w:val="00D63D3F"/>
    <w:rsid w:val="00D64ED0"/>
    <w:rsid w:val="00D72E32"/>
    <w:rsid w:val="00D7573F"/>
    <w:rsid w:val="00D85E37"/>
    <w:rsid w:val="00D92829"/>
    <w:rsid w:val="00D93348"/>
    <w:rsid w:val="00D93D3B"/>
    <w:rsid w:val="00D95631"/>
    <w:rsid w:val="00DA0935"/>
    <w:rsid w:val="00DB1202"/>
    <w:rsid w:val="00DB2D4C"/>
    <w:rsid w:val="00DB63DD"/>
    <w:rsid w:val="00DB6DE0"/>
    <w:rsid w:val="00DC0A3B"/>
    <w:rsid w:val="00DD22BE"/>
    <w:rsid w:val="00DD4A34"/>
    <w:rsid w:val="00DD566E"/>
    <w:rsid w:val="00DE2906"/>
    <w:rsid w:val="00DE48E7"/>
    <w:rsid w:val="00DF57F3"/>
    <w:rsid w:val="00DF5924"/>
    <w:rsid w:val="00DF78AD"/>
    <w:rsid w:val="00E000DD"/>
    <w:rsid w:val="00E04385"/>
    <w:rsid w:val="00E06278"/>
    <w:rsid w:val="00E06CA2"/>
    <w:rsid w:val="00E06EFF"/>
    <w:rsid w:val="00E160B0"/>
    <w:rsid w:val="00E26311"/>
    <w:rsid w:val="00E34732"/>
    <w:rsid w:val="00E35F3C"/>
    <w:rsid w:val="00E46826"/>
    <w:rsid w:val="00E468B3"/>
    <w:rsid w:val="00E512E6"/>
    <w:rsid w:val="00E519E6"/>
    <w:rsid w:val="00E52233"/>
    <w:rsid w:val="00E53833"/>
    <w:rsid w:val="00E538E2"/>
    <w:rsid w:val="00E53DAB"/>
    <w:rsid w:val="00E54B10"/>
    <w:rsid w:val="00E611A9"/>
    <w:rsid w:val="00E6519E"/>
    <w:rsid w:val="00E67355"/>
    <w:rsid w:val="00E7593E"/>
    <w:rsid w:val="00E77013"/>
    <w:rsid w:val="00E77AF9"/>
    <w:rsid w:val="00E8005D"/>
    <w:rsid w:val="00E800EC"/>
    <w:rsid w:val="00E80DC1"/>
    <w:rsid w:val="00E97EF4"/>
    <w:rsid w:val="00EA0548"/>
    <w:rsid w:val="00EB4DE5"/>
    <w:rsid w:val="00EB63B2"/>
    <w:rsid w:val="00EB70FB"/>
    <w:rsid w:val="00EC582D"/>
    <w:rsid w:val="00ED0A1B"/>
    <w:rsid w:val="00ED21CE"/>
    <w:rsid w:val="00ED3DAB"/>
    <w:rsid w:val="00ED3DDD"/>
    <w:rsid w:val="00ED5067"/>
    <w:rsid w:val="00EE3144"/>
    <w:rsid w:val="00EF2DF7"/>
    <w:rsid w:val="00EF337A"/>
    <w:rsid w:val="00EF4877"/>
    <w:rsid w:val="00F01DB8"/>
    <w:rsid w:val="00F05FC8"/>
    <w:rsid w:val="00F12F1E"/>
    <w:rsid w:val="00F13659"/>
    <w:rsid w:val="00F13BC5"/>
    <w:rsid w:val="00F207DC"/>
    <w:rsid w:val="00F21B84"/>
    <w:rsid w:val="00F2451B"/>
    <w:rsid w:val="00F2576E"/>
    <w:rsid w:val="00F32147"/>
    <w:rsid w:val="00F32DC6"/>
    <w:rsid w:val="00F35F98"/>
    <w:rsid w:val="00F36A37"/>
    <w:rsid w:val="00F37C63"/>
    <w:rsid w:val="00F4524E"/>
    <w:rsid w:val="00F530D0"/>
    <w:rsid w:val="00F55121"/>
    <w:rsid w:val="00F56048"/>
    <w:rsid w:val="00F5700B"/>
    <w:rsid w:val="00F619D1"/>
    <w:rsid w:val="00F72555"/>
    <w:rsid w:val="00F73C5E"/>
    <w:rsid w:val="00F74766"/>
    <w:rsid w:val="00F769ED"/>
    <w:rsid w:val="00F80B2C"/>
    <w:rsid w:val="00F83056"/>
    <w:rsid w:val="00F875A1"/>
    <w:rsid w:val="00F90F72"/>
    <w:rsid w:val="00F92ABD"/>
    <w:rsid w:val="00F9652A"/>
    <w:rsid w:val="00FA3B58"/>
    <w:rsid w:val="00FB1A67"/>
    <w:rsid w:val="00FB4E8A"/>
    <w:rsid w:val="00FB6880"/>
    <w:rsid w:val="00FC1539"/>
    <w:rsid w:val="00FC1596"/>
    <w:rsid w:val="00FC57E2"/>
    <w:rsid w:val="00FC5CB0"/>
    <w:rsid w:val="00FD0271"/>
    <w:rsid w:val="00FD21BB"/>
    <w:rsid w:val="00FD3701"/>
    <w:rsid w:val="00FD4858"/>
    <w:rsid w:val="00FD5A93"/>
    <w:rsid w:val="01EFE30A"/>
    <w:rsid w:val="03D35051"/>
    <w:rsid w:val="076F33C1"/>
    <w:rsid w:val="0A89E99A"/>
    <w:rsid w:val="0EACE37D"/>
    <w:rsid w:val="0FE61E5B"/>
    <w:rsid w:val="108BBDB0"/>
    <w:rsid w:val="12E374C5"/>
    <w:rsid w:val="1558AC4D"/>
    <w:rsid w:val="15D4D232"/>
    <w:rsid w:val="19574B30"/>
    <w:rsid w:val="1B60D249"/>
    <w:rsid w:val="1C510275"/>
    <w:rsid w:val="1F2B589C"/>
    <w:rsid w:val="26CFCB3A"/>
    <w:rsid w:val="27911EE0"/>
    <w:rsid w:val="282BC109"/>
    <w:rsid w:val="2A171FDF"/>
    <w:rsid w:val="2C75B9CF"/>
    <w:rsid w:val="2E2DA41D"/>
    <w:rsid w:val="316E0375"/>
    <w:rsid w:val="32A66A5C"/>
    <w:rsid w:val="37396CD9"/>
    <w:rsid w:val="3F111A1E"/>
    <w:rsid w:val="3FB138F7"/>
    <w:rsid w:val="40A34B41"/>
    <w:rsid w:val="41FCCCA4"/>
    <w:rsid w:val="461F0502"/>
    <w:rsid w:val="4624CAF0"/>
    <w:rsid w:val="46257622"/>
    <w:rsid w:val="489B9F67"/>
    <w:rsid w:val="4C87D18C"/>
    <w:rsid w:val="4D64C859"/>
    <w:rsid w:val="4DDFB63F"/>
    <w:rsid w:val="4FBED767"/>
    <w:rsid w:val="5053979B"/>
    <w:rsid w:val="5576CC49"/>
    <w:rsid w:val="569788F3"/>
    <w:rsid w:val="5D7B8636"/>
    <w:rsid w:val="5FB2F467"/>
    <w:rsid w:val="605F20EC"/>
    <w:rsid w:val="71F8C42C"/>
    <w:rsid w:val="758267E8"/>
    <w:rsid w:val="7647744D"/>
    <w:rsid w:val="78B1826C"/>
    <w:rsid w:val="78C9F723"/>
    <w:rsid w:val="7B937C5C"/>
    <w:rsid w:val="7E174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63839B"/>
  <w15:docId w15:val="{D41D9BF2-7370-4A1C-8155-38CE7D7D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24249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6C3129"/>
    <w:pPr>
      <w:spacing w:after="0" w:line="240" w:lineRule="auto"/>
      <w:ind w:left="360"/>
      <w:jc w:val="both"/>
      <w:outlineLvl w:val="0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1365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F136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F13659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F13659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bsahrmce">
    <w:name w:val="Obsah rámce"/>
    <w:basedOn w:val="Zkladntext"/>
    <w:rsid w:val="00724249"/>
    <w:pPr>
      <w:suppressAutoHyphens/>
      <w:spacing w:after="0" w:line="240" w:lineRule="auto"/>
      <w:jc w:val="both"/>
    </w:pPr>
    <w:rPr>
      <w:rFonts w:ascii="Times New Roman" w:eastAsia="Times New Roman" w:hAnsi="Times New Roman"/>
      <w:noProof/>
      <w:sz w:val="24"/>
      <w:szCs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C1329B"/>
    <w:pPr>
      <w:widowControl w:val="0"/>
      <w:spacing w:after="0"/>
      <w:jc w:val="center"/>
    </w:pPr>
    <w:rPr>
      <w:rFonts w:ascii="Georgia" w:hAnsi="Georgia"/>
      <w:b/>
      <w:bCs/>
      <w:sz w:val="32"/>
      <w:szCs w:val="32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724249"/>
    <w:pPr>
      <w:spacing w:after="120"/>
    </w:pPr>
  </w:style>
  <w:style w:type="character" w:customStyle="1" w:styleId="ZkladntextChar">
    <w:name w:val="Základní text Char"/>
    <w:link w:val="Zkladntext"/>
    <w:uiPriority w:val="99"/>
    <w:semiHidden/>
    <w:rsid w:val="00724249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242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24249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nhideWhenUsed/>
    <w:rsid w:val="006C3129"/>
    <w:pPr>
      <w:spacing w:after="120"/>
      <w:ind w:left="283"/>
    </w:pPr>
  </w:style>
  <w:style w:type="character" w:customStyle="1" w:styleId="ZkladntextodsazenChar">
    <w:name w:val="Základní text odsazený Char"/>
    <w:link w:val="Zkladntextodsazen"/>
    <w:rsid w:val="006C3129"/>
    <w:rPr>
      <w:rFonts w:ascii="Calibri" w:eastAsia="Calibri" w:hAnsi="Calibri" w:cs="Times New Roman"/>
    </w:rPr>
  </w:style>
  <w:style w:type="character" w:customStyle="1" w:styleId="Nadpis1Char">
    <w:name w:val="Nadpis 1 Char"/>
    <w:link w:val="Nadpis1"/>
    <w:uiPriority w:val="9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3129"/>
  </w:style>
  <w:style w:type="paragraph" w:styleId="Zpat">
    <w:name w:val="footer"/>
    <w:basedOn w:val="Normln"/>
    <w:link w:val="ZpatChar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rsid w:val="006C3129"/>
  </w:style>
  <w:style w:type="paragraph" w:styleId="Odstavecseseznamem">
    <w:name w:val="List Paragraph"/>
    <w:basedOn w:val="Normln"/>
    <w:uiPriority w:val="34"/>
    <w:qFormat/>
    <w:rsid w:val="006C3129"/>
    <w:pPr>
      <w:ind w:left="720"/>
      <w:contextualSpacing/>
    </w:pPr>
  </w:style>
  <w:style w:type="paragraph" w:customStyle="1" w:styleId="Default">
    <w:name w:val="Default"/>
    <w:rsid w:val="006C312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komente">
    <w:name w:val="annotation text"/>
    <w:basedOn w:val="Normln"/>
    <w:link w:val="TextkomenteChar"/>
    <w:uiPriority w:val="99"/>
    <w:unhideWhenUsed/>
    <w:rsid w:val="006C312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TextkomenteChar">
    <w:name w:val="Text komentáře Char"/>
    <w:link w:val="Textkomente"/>
    <w:uiPriority w:val="99"/>
    <w:rsid w:val="006C312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zev">
    <w:name w:val="Title"/>
    <w:basedOn w:val="Normln"/>
    <w:link w:val="NzevChar"/>
    <w:qFormat/>
    <w:rsid w:val="006C312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customStyle="1" w:styleId="NzevChar">
    <w:name w:val="Název Char"/>
    <w:link w:val="Nzev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Styl3">
    <w:name w:val="Styl3"/>
    <w:basedOn w:val="Normln"/>
    <w:rsid w:val="006C3129"/>
    <w:pPr>
      <w:spacing w:after="0" w:line="240" w:lineRule="auto"/>
      <w:ind w:left="284" w:hanging="284"/>
      <w:jc w:val="both"/>
    </w:pPr>
    <w:rPr>
      <w:rFonts w:ascii="Arial" w:eastAsia="Times New Roman" w:hAnsi="Arial"/>
      <w:szCs w:val="20"/>
      <w:lang w:eastAsia="cs-CZ"/>
    </w:rPr>
  </w:style>
  <w:style w:type="paragraph" w:customStyle="1" w:styleId="Psmenkov">
    <w:name w:val="Písmenkový"/>
    <w:rsid w:val="006C3129"/>
    <w:pPr>
      <w:widowControl w:val="0"/>
      <w:ind w:left="568" w:hanging="284"/>
      <w:jc w:val="both"/>
    </w:pPr>
    <w:rPr>
      <w:rFonts w:ascii="Arial" w:eastAsia="Times New Roman" w:hAnsi="Arial"/>
      <w:color w:val="000000"/>
      <w:sz w:val="22"/>
    </w:rPr>
  </w:style>
  <w:style w:type="paragraph" w:customStyle="1" w:styleId="Normln1">
    <w:name w:val="Normální 1"/>
    <w:basedOn w:val="Normln"/>
    <w:rsid w:val="006C3129"/>
    <w:pPr>
      <w:tabs>
        <w:tab w:val="left" w:pos="284"/>
      </w:tabs>
      <w:spacing w:after="0" w:line="240" w:lineRule="auto"/>
      <w:ind w:left="284" w:hanging="284"/>
      <w:jc w:val="center"/>
    </w:pPr>
    <w:rPr>
      <w:rFonts w:ascii="Arial" w:eastAsia="Times New Roman" w:hAnsi="Arial"/>
      <w:b/>
      <w:szCs w:val="20"/>
      <w:lang w:eastAsia="cs-CZ"/>
    </w:rPr>
  </w:style>
  <w:style w:type="character" w:styleId="Odkaznakoment">
    <w:name w:val="annotation reference"/>
    <w:uiPriority w:val="99"/>
    <w:semiHidden/>
    <w:unhideWhenUsed/>
    <w:rsid w:val="006C3129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3129"/>
    <w:pPr>
      <w:spacing w:after="200"/>
    </w:pPr>
    <w:rPr>
      <w:rFonts w:ascii="Calibri" w:eastAsia="Calibri" w:hAnsi="Calibri"/>
      <w:b/>
      <w:bCs/>
      <w:lang w:eastAsia="en-US"/>
    </w:rPr>
  </w:style>
  <w:style w:type="character" w:customStyle="1" w:styleId="PedmtkomenteChar">
    <w:name w:val="Předmět komentáře Char"/>
    <w:link w:val="Pedmtkomente"/>
    <w:uiPriority w:val="99"/>
    <w:semiHidden/>
    <w:rsid w:val="006C312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uiPriority w:val="99"/>
    <w:unhideWhenUsed/>
    <w:rsid w:val="006436CA"/>
    <w:rPr>
      <w:color w:val="0000FF"/>
      <w:u w:val="single"/>
    </w:rPr>
  </w:style>
  <w:style w:type="table" w:styleId="Mkatabulky">
    <w:name w:val="Table Grid"/>
    <w:basedOn w:val="Normlntabulka"/>
    <w:uiPriority w:val="59"/>
    <w:rsid w:val="005E3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D35C02"/>
    <w:rPr>
      <w:b/>
      <w:bCs/>
    </w:rPr>
  </w:style>
  <w:style w:type="character" w:styleId="Zdraznn">
    <w:name w:val="Emphasis"/>
    <w:basedOn w:val="Standardnpsmoodstavce"/>
    <w:uiPriority w:val="20"/>
    <w:qFormat/>
    <w:rsid w:val="00D35C02"/>
    <w:rPr>
      <w:i/>
      <w:iCs/>
    </w:rPr>
  </w:style>
  <w:style w:type="character" w:customStyle="1" w:styleId="Nadpis2Char">
    <w:name w:val="Nadpis 2 Char"/>
    <w:basedOn w:val="Standardnpsmoodstavce"/>
    <w:link w:val="Nadpis2"/>
    <w:uiPriority w:val="9"/>
    <w:rsid w:val="00F1365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"/>
    <w:rsid w:val="00F13659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F1365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2"/>
      <w:lang w:eastAsia="en-US"/>
    </w:rPr>
  </w:style>
  <w:style w:type="character" w:customStyle="1" w:styleId="Nadpis5Char">
    <w:name w:val="Nadpis 5 Char"/>
    <w:basedOn w:val="Standardnpsmoodstavce"/>
    <w:link w:val="Nadpis5"/>
    <w:uiPriority w:val="9"/>
    <w:rsid w:val="00F13659"/>
    <w:rPr>
      <w:rFonts w:asciiTheme="majorHAnsi" w:eastAsiaTheme="majorEastAsia" w:hAnsiTheme="majorHAnsi" w:cstheme="majorBidi"/>
      <w:color w:val="365F91" w:themeColor="accent1" w:themeShade="BF"/>
      <w:sz w:val="24"/>
      <w:szCs w:val="22"/>
      <w:lang w:eastAsia="en-US"/>
    </w:rPr>
  </w:style>
  <w:style w:type="paragraph" w:styleId="Normlnweb">
    <w:name w:val="Normal (Web)"/>
    <w:basedOn w:val="Normln"/>
    <w:uiPriority w:val="99"/>
    <w:semiHidden/>
    <w:unhideWhenUsed/>
    <w:rsid w:val="00F136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Zstupntext">
    <w:name w:val="Placeholder Text"/>
    <w:basedOn w:val="Standardnpsmoodstavce"/>
    <w:uiPriority w:val="99"/>
    <w:semiHidden/>
    <w:rsid w:val="00F13659"/>
    <w:rPr>
      <w:color w:val="808080"/>
    </w:rPr>
  </w:style>
  <w:style w:type="paragraph" w:styleId="Revize">
    <w:name w:val="Revision"/>
    <w:hidden/>
    <w:uiPriority w:val="99"/>
    <w:semiHidden/>
    <w:rsid w:val="00F13659"/>
    <w:rPr>
      <w:rFonts w:ascii="Times New Roman" w:eastAsiaTheme="minorHAnsi" w:hAnsi="Times New Roman"/>
      <w:sz w:val="24"/>
      <w:szCs w:val="22"/>
      <w:lang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136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55148DE22B048AB9F6550F7077ECCE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72C09AA-F694-4616-BA59-5DB450EB8F9E}"/>
      </w:docPartPr>
      <w:docPartBody>
        <w:p w:rsidR="00203D7E" w:rsidRDefault="00B37DA3" w:rsidP="00B37DA3">
          <w:pPr>
            <w:pStyle w:val="855148DE22B048AB9F6550F7077ECCEA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0B0DC01A47FA49199F24E1A65C33D3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F8BD2C-4EC5-4C30-B726-C83FEEB60223}"/>
      </w:docPartPr>
      <w:docPartBody>
        <w:p w:rsidR="00203D7E" w:rsidRDefault="00B37DA3" w:rsidP="00B37DA3">
          <w:pPr>
            <w:pStyle w:val="0B0DC01A47FA49199F24E1A65C33D3D6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FD97582BA13D4BECAEFBED22D400E3D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76EA4F0-FE4E-435A-9CB0-E77EB0BBF5C7}"/>
      </w:docPartPr>
      <w:docPartBody>
        <w:p w:rsidR="005A47B9" w:rsidRDefault="00BB513F" w:rsidP="00BB513F">
          <w:pPr>
            <w:pStyle w:val="FD97582BA13D4BECAEFBED22D400E3DC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7DA3"/>
    <w:rsid w:val="00044A50"/>
    <w:rsid w:val="00090B5F"/>
    <w:rsid w:val="00163D7E"/>
    <w:rsid w:val="001927D8"/>
    <w:rsid w:val="001A1AB2"/>
    <w:rsid w:val="00203D7E"/>
    <w:rsid w:val="00291E90"/>
    <w:rsid w:val="002A564C"/>
    <w:rsid w:val="00317484"/>
    <w:rsid w:val="00361938"/>
    <w:rsid w:val="003A2CFD"/>
    <w:rsid w:val="004414F7"/>
    <w:rsid w:val="004F77C5"/>
    <w:rsid w:val="005A0F45"/>
    <w:rsid w:val="005A47B9"/>
    <w:rsid w:val="005D68BC"/>
    <w:rsid w:val="00664C59"/>
    <w:rsid w:val="00681C28"/>
    <w:rsid w:val="006A474A"/>
    <w:rsid w:val="00707358"/>
    <w:rsid w:val="007C77EA"/>
    <w:rsid w:val="007D0459"/>
    <w:rsid w:val="00800D20"/>
    <w:rsid w:val="008056EA"/>
    <w:rsid w:val="00835165"/>
    <w:rsid w:val="008A22C0"/>
    <w:rsid w:val="00AA3D21"/>
    <w:rsid w:val="00AD09A9"/>
    <w:rsid w:val="00B13A0A"/>
    <w:rsid w:val="00B37DA3"/>
    <w:rsid w:val="00B527B0"/>
    <w:rsid w:val="00B849AA"/>
    <w:rsid w:val="00B85BB6"/>
    <w:rsid w:val="00BB513F"/>
    <w:rsid w:val="00BD3D18"/>
    <w:rsid w:val="00C14AD6"/>
    <w:rsid w:val="00C27E8C"/>
    <w:rsid w:val="00C57293"/>
    <w:rsid w:val="00C7536E"/>
    <w:rsid w:val="00CA75AF"/>
    <w:rsid w:val="00D04B64"/>
    <w:rsid w:val="00D108CD"/>
    <w:rsid w:val="00F16174"/>
    <w:rsid w:val="00F726C2"/>
    <w:rsid w:val="00FA7A2A"/>
    <w:rsid w:val="00FE0CC4"/>
    <w:rsid w:val="00FF6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cs-CZ" w:eastAsia="cs-CZ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B513F"/>
    <w:rPr>
      <w:color w:val="808080"/>
    </w:rPr>
  </w:style>
  <w:style w:type="paragraph" w:customStyle="1" w:styleId="855148DE22B048AB9F6550F7077ECCEA">
    <w:name w:val="855148DE22B048AB9F6550F7077ECCEA"/>
    <w:rsid w:val="00B37DA3"/>
  </w:style>
  <w:style w:type="paragraph" w:customStyle="1" w:styleId="0B0DC01A47FA49199F24E1A65C33D3D6">
    <w:name w:val="0B0DC01A47FA49199F24E1A65C33D3D6"/>
    <w:rsid w:val="00B37DA3"/>
  </w:style>
  <w:style w:type="paragraph" w:customStyle="1" w:styleId="A5E2F3BFBD9343568BDC95B38058DE6E">
    <w:name w:val="A5E2F3BFBD9343568BDC95B38058DE6E"/>
    <w:rsid w:val="00B37DA3"/>
  </w:style>
  <w:style w:type="paragraph" w:customStyle="1" w:styleId="3C9F7734AFBF4C48863093DA554B2782">
    <w:name w:val="3C9F7734AFBF4C48863093DA554B2782"/>
    <w:rsid w:val="00B37DA3"/>
  </w:style>
  <w:style w:type="paragraph" w:customStyle="1" w:styleId="0EA28D1EAB394B0D86BD72C4CE096A77">
    <w:name w:val="0EA28D1EAB394B0D86BD72C4CE096A77"/>
    <w:rsid w:val="00B37DA3"/>
  </w:style>
  <w:style w:type="paragraph" w:customStyle="1" w:styleId="FD97582BA13D4BECAEFBED22D400E3DC">
    <w:name w:val="FD97582BA13D4BECAEFBED22D400E3DC"/>
    <w:rsid w:val="00BB51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8" ma:contentTypeDescription="Vytvoří nový dokument" ma:contentTypeScope="" ma:versionID="4f33ae150d00d4e5fa844c58b239e35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f34c791a1f0ba5bfb00989dac762fac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A635CF5-CC37-4CC5-B8B8-5C354ED757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57EA36-BD11-4B04-9B8E-12F4F41A5941}">
  <ds:schemaRefs>
    <ds:schemaRef ds:uri="http://purl.org/dc/terms/"/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8303187-78D0-4DB9-A2BD-A78A436A75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BC9F20-F8A0-4818-B2F8-3B72929E2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98</Words>
  <Characters>2492</Characters>
  <Application>Microsoft Office Word</Application>
  <DocSecurity>0</DocSecurity>
  <Lines>71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andard DSP</vt:lpstr>
    </vt:vector>
  </TitlesOfParts>
  <Company>PdF UP Olomouc</Company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DSP</dc:title>
  <dc:creator>Ing. Hana Šimková</dc:creator>
  <cp:lastModifiedBy>Dostálová Jana</cp:lastModifiedBy>
  <cp:revision>3</cp:revision>
  <cp:lastPrinted>2023-06-14T19:33:00Z</cp:lastPrinted>
  <dcterms:created xsi:type="dcterms:W3CDTF">2026-03-03T10:48:00Z</dcterms:created>
  <dcterms:modified xsi:type="dcterms:W3CDTF">2026-03-06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